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DFBE9FC" w14:textId="79800A62" w:rsidR="00C41E39" w:rsidRDefault="001C3BB2" w:rsidP="00597BE0">
      <w:pPr>
        <w:pStyle w:val="Title"/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6A5A12AB" wp14:editId="1C8B1FFC">
                <wp:simplePos x="0" y="0"/>
                <wp:positionH relativeFrom="column">
                  <wp:posOffset>2990850</wp:posOffset>
                </wp:positionH>
                <wp:positionV relativeFrom="paragraph">
                  <wp:posOffset>-914400</wp:posOffset>
                </wp:positionV>
                <wp:extent cx="3869055" cy="486410"/>
                <wp:effectExtent l="0" t="0" r="0" b="889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69055" cy="486410"/>
                        </a:xfrm>
                        <a:prstGeom prst="rect">
                          <a:avLst/>
                        </a:prstGeom>
                        <a:solidFill>
                          <a:srgbClr val="008F5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CF8BBF8" id="Rectangle 22" o:spid="_x0000_s1026" style="position:absolute;margin-left:235.5pt;margin-top:-1in;width:304.65pt;height:38.3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" fillcolor="#008f55" stroked="f" strokeweight="1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056D5AC" wp14:editId="3E4FFA21">
                <wp:simplePos x="0" y="0"/>
                <wp:positionH relativeFrom="column">
                  <wp:posOffset>-950026</wp:posOffset>
                </wp:positionH>
                <wp:positionV relativeFrom="paragraph">
                  <wp:posOffset>-914400</wp:posOffset>
                </wp:positionV>
                <wp:extent cx="4013860" cy="486410"/>
                <wp:effectExtent l="0" t="0" r="5715" b="889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13860" cy="486410"/>
                        </a:xfrm>
                        <a:prstGeom prst="rect">
                          <a:avLst/>
                        </a:prstGeom>
                        <a:solidFill>
                          <a:srgbClr val="00529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91EC517" id="Rectangle 16" o:spid="_x0000_s1026" style="position:absolute;margin-left:-74.8pt;margin-top:-1in;width:316.05pt;height:38.3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" fillcolor="#005294" stroked="f" strokeweight="1pt"/>
            </w:pict>
          </mc:Fallback>
        </mc:AlternateContent>
      </w:r>
      <w:r w:rsidR="00597BE0">
        <w:t>WIMETRIX</w:t>
      </w:r>
    </w:p>
    <w:p w14:paraId="401B5BFF" w14:textId="77777777" w:rsidR="00597BE0" w:rsidRPr="00597BE0" w:rsidRDefault="00597BE0" w:rsidP="00597BE0"/>
    <w:p w14:paraId="1D202829" w14:textId="3650D144" w:rsidR="005D76EE" w:rsidRPr="00597BE0" w:rsidRDefault="00597BE0" w:rsidP="00597BE0">
      <w:pPr>
        <w:jc w:val="center"/>
        <w:rPr>
          <w:sz w:val="40"/>
        </w:rPr>
        <w:sectPr w:rsidR="005D76EE" w:rsidRPr="00597BE0">
          <w:headerReference w:type="even" r:id="rId8"/>
          <w:footerReference w:type="even" r:id="rId9"/>
          <w:footerReference w:type="default" r:id="rId10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rPr>
          <w:sz w:val="40"/>
        </w:rPr>
        <w:t>User Manual</w:t>
      </w:r>
      <w:r w:rsidR="00922E23"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D9106C1" wp14:editId="4FBD0509">
                <wp:simplePos x="0" y="0"/>
                <wp:positionH relativeFrom="column">
                  <wp:posOffset>2581275</wp:posOffset>
                </wp:positionH>
                <wp:positionV relativeFrom="paragraph">
                  <wp:posOffset>2062480</wp:posOffset>
                </wp:positionV>
                <wp:extent cx="933450" cy="619125"/>
                <wp:effectExtent l="0" t="0" r="19050" b="28575"/>
                <wp:wrapNone/>
                <wp:docPr id="25" name="Rectangl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61912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9317D0E" id="Rectangle 25" o:spid="_x0000_s1026" style="position:absolute;margin-left:203.25pt;margin-top:162.4pt;width:73.5pt;height:48.7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" fillcolor="white [3212]" strokecolor="white [3212]" strokeweight="1pt"/>
            </w:pict>
          </mc:Fallback>
        </mc:AlternateContent>
      </w:r>
    </w:p>
    <w:p w14:paraId="1DD51A30" w14:textId="11F6C7C1" w:rsidR="009E45CA" w:rsidRDefault="009E45CA" w:rsidP="00F045B2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0" w:name="_Toc521410242"/>
    </w:p>
    <w:bookmarkEnd w:id="0"/>
    <w:p w14:paraId="63C6BFB8" w14:textId="02D8B858" w:rsidR="004912D1" w:rsidRDefault="00161464" w:rsidP="00C62B69">
      <w:pPr>
        <w:pStyle w:val="Heading1"/>
        <w:jc w:val="center"/>
        <w:rPr>
          <w:b/>
          <w:sz w:val="44"/>
        </w:rPr>
      </w:pPr>
      <w:r>
        <w:rPr>
          <w:b/>
          <w:sz w:val="44"/>
        </w:rPr>
        <w:t>Bismillah Textile Pvt Ltd.</w:t>
      </w:r>
    </w:p>
    <w:p w14:paraId="35DE1981" w14:textId="1E127C69" w:rsidR="00C62B69" w:rsidRDefault="00161464" w:rsidP="00C62B69">
      <w:pPr>
        <w:pStyle w:val="Heading1"/>
      </w:pPr>
      <w:r>
        <w:t>Inline</w:t>
      </w:r>
      <w:r w:rsidR="00C62B69">
        <w:t xml:space="preserve"> </w:t>
      </w:r>
      <w:r>
        <w:t>A</w:t>
      </w:r>
      <w:r w:rsidR="00C62B69">
        <w:t>pp</w:t>
      </w:r>
    </w:p>
    <w:p w14:paraId="0494BD40" w14:textId="033CE246" w:rsidR="00C62B69" w:rsidRDefault="00C62B69" w:rsidP="00A86CE5">
      <w:pPr>
        <w:pStyle w:val="Heading2"/>
        <w:numPr>
          <w:ilvl w:val="0"/>
          <w:numId w:val="1"/>
        </w:numPr>
      </w:pPr>
      <w:r>
        <w:t>IP</w:t>
      </w:r>
    </w:p>
    <w:p w14:paraId="012F6344" w14:textId="26EF441B" w:rsidR="00C62B69" w:rsidRDefault="00C62B69" w:rsidP="009A277C">
      <w:pPr>
        <w:pStyle w:val="Heading5"/>
      </w:pPr>
      <w:r>
        <w:t xml:space="preserve">                    </w:t>
      </w:r>
      <w:r w:rsidRPr="00034D4D">
        <w:rPr>
          <w:color w:val="000000" w:themeColor="text1"/>
        </w:rPr>
        <w:t>IP address</w:t>
      </w:r>
      <w:r>
        <w:t xml:space="preserve">: </w:t>
      </w:r>
      <w:r w:rsidR="009A277C">
        <w:t>172.16.10.11</w:t>
      </w:r>
      <w:r w:rsidR="00067054">
        <w:t>: 4334/</w:t>
      </w:r>
      <w:proofErr w:type="spellStart"/>
      <w:r w:rsidR="00067054">
        <w:t>traffic_rounds_btl</w:t>
      </w:r>
      <w:proofErr w:type="spellEnd"/>
    </w:p>
    <w:p w14:paraId="0E82EE6C" w14:textId="18B86FDE" w:rsidR="00C62B69" w:rsidRDefault="00C62B69" w:rsidP="00A86CE5">
      <w:pPr>
        <w:pStyle w:val="Heading2"/>
        <w:numPr>
          <w:ilvl w:val="0"/>
          <w:numId w:val="1"/>
        </w:numPr>
      </w:pPr>
      <w:r>
        <w:t>Error Flag</w:t>
      </w:r>
    </w:p>
    <w:p w14:paraId="76A850D1" w14:textId="49FC3094" w:rsidR="00C62B69" w:rsidRDefault="00C62B69" w:rsidP="00C62B69">
      <w:r>
        <w:t xml:space="preserve">                   False = No Error</w:t>
      </w:r>
    </w:p>
    <w:p w14:paraId="091285AD" w14:textId="7B270D1F" w:rsidR="00C62B69" w:rsidRDefault="00C62B69" w:rsidP="00C62B69">
      <w:r>
        <w:t xml:space="preserve">                  True = Error is occurred</w:t>
      </w:r>
    </w:p>
    <w:p w14:paraId="53C5E80C" w14:textId="77777777" w:rsidR="00E22132" w:rsidRDefault="00E22132" w:rsidP="00E22132">
      <w:pPr>
        <w:pStyle w:val="Heading1"/>
      </w:pPr>
      <w:proofErr w:type="spellStart"/>
      <w:r>
        <w:t>Api’s</w:t>
      </w:r>
      <w:proofErr w:type="spellEnd"/>
    </w:p>
    <w:p w14:paraId="6A64037A" w14:textId="7815E2E4" w:rsidR="00E22132" w:rsidRDefault="00E22132" w:rsidP="00A86CE5">
      <w:pPr>
        <w:pStyle w:val="Heading2"/>
        <w:numPr>
          <w:ilvl w:val="0"/>
          <w:numId w:val="18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 w:rsidR="00A32B94">
        <w:t>audittoDB</w:t>
      </w:r>
      <w:r>
        <w:t>.php</w:t>
      </w:r>
      <w:proofErr w:type="spellEnd"/>
    </w:p>
    <w:p w14:paraId="7AAE4840" w14:textId="6C202F83" w:rsidR="00CF574D" w:rsidRPr="00CF574D" w:rsidRDefault="00CF574D" w:rsidP="00CF574D">
      <w:pPr>
        <w:ind w:firstLine="360"/>
      </w:pPr>
      <w:r>
        <w:t>To submit the audit data to databases audit form.</w:t>
      </w:r>
    </w:p>
    <w:p w14:paraId="19E64779" w14:textId="77777777" w:rsidR="00E22132" w:rsidRDefault="00E22132" w:rsidP="00A86CE5">
      <w:pPr>
        <w:pStyle w:val="Heading2"/>
        <w:numPr>
          <w:ilvl w:val="1"/>
          <w:numId w:val="21"/>
        </w:numPr>
      </w:pPr>
      <w:r>
        <w:t>Input parameters</w:t>
      </w:r>
    </w:p>
    <w:p w14:paraId="3250B2DE" w14:textId="7BB0C458" w:rsidR="00E22132" w:rsidRDefault="00A32B94" w:rsidP="00A86CE5">
      <w:pPr>
        <w:pStyle w:val="ListParagraph"/>
        <w:numPr>
          <w:ilvl w:val="0"/>
          <w:numId w:val="4"/>
        </w:numPr>
      </w:pPr>
      <w:proofErr w:type="spellStart"/>
      <w:r>
        <w:t>userID</w:t>
      </w:r>
      <w:proofErr w:type="spellEnd"/>
    </w:p>
    <w:p w14:paraId="5CEAB42E" w14:textId="1DE7A4E0" w:rsidR="00E22132" w:rsidRDefault="004526B3" w:rsidP="00A86CE5">
      <w:pPr>
        <w:pStyle w:val="ListParagraph"/>
        <w:numPr>
          <w:ilvl w:val="0"/>
          <w:numId w:val="4"/>
        </w:numPr>
      </w:pPr>
      <w:proofErr w:type="spellStart"/>
      <w:r>
        <w:t>lineID</w:t>
      </w:r>
      <w:proofErr w:type="spellEnd"/>
    </w:p>
    <w:p w14:paraId="5AACE836" w14:textId="16E306CE" w:rsidR="004526B3" w:rsidRDefault="004526B3" w:rsidP="00A86CE5">
      <w:pPr>
        <w:pStyle w:val="ListParagraph"/>
        <w:numPr>
          <w:ilvl w:val="0"/>
          <w:numId w:val="4"/>
        </w:numPr>
      </w:pPr>
      <w:proofErr w:type="spellStart"/>
      <w:r>
        <w:t>unitID</w:t>
      </w:r>
      <w:proofErr w:type="spellEnd"/>
    </w:p>
    <w:p w14:paraId="1E88D153" w14:textId="359C7A1C" w:rsidR="004526B3" w:rsidRDefault="004526B3" w:rsidP="00A86CE5">
      <w:pPr>
        <w:pStyle w:val="ListParagraph"/>
        <w:numPr>
          <w:ilvl w:val="0"/>
          <w:numId w:val="4"/>
        </w:numPr>
      </w:pPr>
      <w:proofErr w:type="spellStart"/>
      <w:r>
        <w:t>machineID</w:t>
      </w:r>
      <w:proofErr w:type="spellEnd"/>
    </w:p>
    <w:p w14:paraId="4F055D43" w14:textId="445A0763" w:rsidR="004526B3" w:rsidRDefault="004526B3" w:rsidP="00A86CE5">
      <w:pPr>
        <w:pStyle w:val="ListParagraph"/>
        <w:numPr>
          <w:ilvl w:val="0"/>
          <w:numId w:val="4"/>
        </w:numPr>
      </w:pPr>
      <w:proofErr w:type="spellStart"/>
      <w:r>
        <w:t>workerID</w:t>
      </w:r>
      <w:proofErr w:type="spellEnd"/>
    </w:p>
    <w:p w14:paraId="4CDA3901" w14:textId="483647BD" w:rsidR="004526B3" w:rsidRDefault="004526B3" w:rsidP="00A86CE5">
      <w:pPr>
        <w:pStyle w:val="ListParagraph"/>
        <w:numPr>
          <w:ilvl w:val="0"/>
          <w:numId w:val="4"/>
        </w:numPr>
      </w:pPr>
      <w:proofErr w:type="spellStart"/>
      <w:r>
        <w:t>orderID</w:t>
      </w:r>
      <w:proofErr w:type="spellEnd"/>
    </w:p>
    <w:p w14:paraId="656AF001" w14:textId="0F68BD4D" w:rsidR="004526B3" w:rsidRDefault="004526B3" w:rsidP="004526B3">
      <w:pPr>
        <w:pStyle w:val="ListParagraph"/>
        <w:numPr>
          <w:ilvl w:val="0"/>
          <w:numId w:val="4"/>
        </w:numPr>
      </w:pPr>
      <w:proofErr w:type="spellStart"/>
      <w:r w:rsidRPr="004526B3">
        <w:t>componentID</w:t>
      </w:r>
      <w:proofErr w:type="spellEnd"/>
    </w:p>
    <w:p w14:paraId="4032F3DC" w14:textId="76F14EA2" w:rsidR="004526B3" w:rsidRDefault="004526B3" w:rsidP="004526B3">
      <w:pPr>
        <w:pStyle w:val="ListParagraph"/>
        <w:numPr>
          <w:ilvl w:val="0"/>
          <w:numId w:val="4"/>
        </w:numPr>
      </w:pPr>
      <w:proofErr w:type="spellStart"/>
      <w:r w:rsidRPr="004526B3">
        <w:t>sizeID</w:t>
      </w:r>
      <w:proofErr w:type="spellEnd"/>
    </w:p>
    <w:p w14:paraId="226289E0" w14:textId="0BDF924A" w:rsidR="004526B3" w:rsidRDefault="004526B3" w:rsidP="004526B3">
      <w:pPr>
        <w:pStyle w:val="ListParagraph"/>
        <w:numPr>
          <w:ilvl w:val="0"/>
          <w:numId w:val="4"/>
        </w:numPr>
      </w:pPr>
      <w:proofErr w:type="spellStart"/>
      <w:r>
        <w:t>c</w:t>
      </w:r>
      <w:r w:rsidRPr="004526B3">
        <w:t>omponent_designID</w:t>
      </w:r>
      <w:proofErr w:type="spellEnd"/>
    </w:p>
    <w:p w14:paraId="1AFBD9FB" w14:textId="3204F664" w:rsidR="004526B3" w:rsidRDefault="004526B3" w:rsidP="004526B3">
      <w:pPr>
        <w:pStyle w:val="ListParagraph"/>
        <w:numPr>
          <w:ilvl w:val="0"/>
          <w:numId w:val="4"/>
        </w:numPr>
      </w:pPr>
      <w:r>
        <w:t>machine</w:t>
      </w:r>
    </w:p>
    <w:p w14:paraId="30F39808" w14:textId="294ED85E" w:rsidR="004526B3" w:rsidRDefault="004526B3" w:rsidP="004526B3">
      <w:pPr>
        <w:pStyle w:val="ListParagraph"/>
        <w:numPr>
          <w:ilvl w:val="0"/>
          <w:numId w:val="4"/>
        </w:numPr>
      </w:pPr>
      <w:r w:rsidRPr="004526B3">
        <w:t>buttoning</w:t>
      </w:r>
    </w:p>
    <w:p w14:paraId="50CF5A33" w14:textId="7F04335A" w:rsidR="004526B3" w:rsidRDefault="004526B3" w:rsidP="004526B3">
      <w:pPr>
        <w:pStyle w:val="ListParagraph"/>
        <w:numPr>
          <w:ilvl w:val="0"/>
          <w:numId w:val="4"/>
        </w:numPr>
      </w:pPr>
      <w:r w:rsidRPr="004526B3">
        <w:t>trim</w:t>
      </w:r>
    </w:p>
    <w:p w14:paraId="5F32EF71" w14:textId="545EFC24" w:rsidR="004526B3" w:rsidRDefault="004526B3" w:rsidP="004526B3">
      <w:pPr>
        <w:pStyle w:val="ListParagraph"/>
        <w:numPr>
          <w:ilvl w:val="0"/>
          <w:numId w:val="4"/>
        </w:numPr>
      </w:pPr>
      <w:r w:rsidRPr="004526B3">
        <w:t>construction</w:t>
      </w:r>
    </w:p>
    <w:p w14:paraId="5AFBCE36" w14:textId="350E89CA" w:rsidR="004526B3" w:rsidRDefault="004526B3" w:rsidP="004526B3">
      <w:pPr>
        <w:pStyle w:val="ListParagraph"/>
        <w:numPr>
          <w:ilvl w:val="0"/>
          <w:numId w:val="4"/>
        </w:numPr>
      </w:pPr>
      <w:r w:rsidRPr="004526B3">
        <w:t>measurement</w:t>
      </w:r>
    </w:p>
    <w:p w14:paraId="09C8E473" w14:textId="00AC1658" w:rsidR="004526B3" w:rsidRDefault="004526B3" w:rsidP="004526B3">
      <w:pPr>
        <w:pStyle w:val="ListParagraph"/>
        <w:numPr>
          <w:ilvl w:val="0"/>
          <w:numId w:val="4"/>
        </w:numPr>
      </w:pPr>
      <w:r w:rsidRPr="004526B3">
        <w:t>pressing</w:t>
      </w:r>
    </w:p>
    <w:p w14:paraId="64E1E27E" w14:textId="3A934B35" w:rsidR="004526B3" w:rsidRDefault="004526B3" w:rsidP="004526B3">
      <w:pPr>
        <w:pStyle w:val="ListParagraph"/>
        <w:numPr>
          <w:ilvl w:val="0"/>
          <w:numId w:val="4"/>
        </w:numPr>
      </w:pPr>
      <w:r w:rsidRPr="004526B3">
        <w:t>handling</w:t>
      </w:r>
    </w:p>
    <w:p w14:paraId="3FB8FB42" w14:textId="080EA13C" w:rsidR="004526B3" w:rsidRDefault="004526B3" w:rsidP="004526B3">
      <w:pPr>
        <w:pStyle w:val="ListParagraph"/>
        <w:numPr>
          <w:ilvl w:val="0"/>
          <w:numId w:val="4"/>
        </w:numPr>
      </w:pPr>
      <w:r w:rsidRPr="004526B3">
        <w:t>filling</w:t>
      </w:r>
    </w:p>
    <w:p w14:paraId="344C2DC0" w14:textId="467E5C43" w:rsidR="004526B3" w:rsidRDefault="004526B3" w:rsidP="004526B3">
      <w:pPr>
        <w:pStyle w:val="ListParagraph"/>
        <w:numPr>
          <w:ilvl w:val="0"/>
          <w:numId w:val="4"/>
        </w:numPr>
      </w:pPr>
      <w:r w:rsidRPr="004526B3">
        <w:t>color</w:t>
      </w:r>
    </w:p>
    <w:p w14:paraId="78A65F76" w14:textId="7ED0659A" w:rsidR="004526B3" w:rsidRDefault="004526B3" w:rsidP="004526B3">
      <w:pPr>
        <w:pStyle w:val="ListParagraph"/>
        <w:numPr>
          <w:ilvl w:val="0"/>
          <w:numId w:val="4"/>
        </w:numPr>
      </w:pPr>
      <w:proofErr w:type="spellStart"/>
      <w:r w:rsidRPr="004526B3">
        <w:t>roundID</w:t>
      </w:r>
      <w:proofErr w:type="spellEnd"/>
    </w:p>
    <w:p w14:paraId="6C9E7114" w14:textId="02D1D1B2" w:rsidR="00A32B94" w:rsidRDefault="00A32B94" w:rsidP="004526B3"/>
    <w:p w14:paraId="69E927A5" w14:textId="77777777" w:rsidR="00E22132" w:rsidRDefault="00E22132" w:rsidP="00A86CE5">
      <w:pPr>
        <w:pStyle w:val="Heading2"/>
        <w:numPr>
          <w:ilvl w:val="1"/>
          <w:numId w:val="21"/>
        </w:numPr>
      </w:pPr>
      <w:r>
        <w:t>Output Parameters</w:t>
      </w:r>
    </w:p>
    <w:p w14:paraId="30A2E718" w14:textId="526951E0" w:rsidR="00E22132" w:rsidRDefault="00A32B94" w:rsidP="00A32B94">
      <w:pPr>
        <w:pStyle w:val="ListParagraph"/>
        <w:ind w:left="2520"/>
      </w:pPr>
      <w:r>
        <w:t>NIL</w:t>
      </w:r>
    </w:p>
    <w:p w14:paraId="2D76E301" w14:textId="44EF7508" w:rsidR="00337A79" w:rsidRDefault="00337A79" w:rsidP="00A32B94">
      <w:pPr>
        <w:pStyle w:val="ListParagraph"/>
        <w:ind w:left="2520"/>
      </w:pPr>
    </w:p>
    <w:p w14:paraId="4A7BD86C" w14:textId="29CBA74F" w:rsidR="00337A79" w:rsidRDefault="00337A79" w:rsidP="00337A79">
      <w:pPr>
        <w:pStyle w:val="Heading2"/>
        <w:numPr>
          <w:ilvl w:val="0"/>
          <w:numId w:val="18"/>
        </w:numPr>
      </w:pPr>
      <w:r w:rsidRPr="00523F3C">
        <w:rPr>
          <w:b/>
        </w:rPr>
        <w:lastRenderedPageBreak/>
        <w:t>File Name</w:t>
      </w:r>
      <w:r>
        <w:t xml:space="preserve">: </w:t>
      </w:r>
      <w:proofErr w:type="spellStart"/>
      <w:r w:rsidR="0003157F">
        <w:t>componentdesigns</w:t>
      </w:r>
      <w:r>
        <w:t>.php</w:t>
      </w:r>
      <w:proofErr w:type="spellEnd"/>
    </w:p>
    <w:p w14:paraId="04DE38C7" w14:textId="07042A72" w:rsidR="00CF574D" w:rsidRPr="00CF574D" w:rsidRDefault="00CF574D" w:rsidP="00CF574D">
      <w:r>
        <w:t>To get the list of component designs from order details.</w:t>
      </w:r>
    </w:p>
    <w:p w14:paraId="0C2A8F03" w14:textId="77777777" w:rsidR="00337A79" w:rsidRDefault="00337A79" w:rsidP="00337A79">
      <w:pPr>
        <w:pStyle w:val="Heading2"/>
        <w:numPr>
          <w:ilvl w:val="1"/>
          <w:numId w:val="22"/>
        </w:numPr>
      </w:pPr>
      <w:r>
        <w:t>Input parameters</w:t>
      </w:r>
    </w:p>
    <w:p w14:paraId="57BD2F85" w14:textId="77777777" w:rsidR="00337A79" w:rsidRDefault="00337A79" w:rsidP="00337A79">
      <w:pPr>
        <w:pStyle w:val="ListParagraph"/>
        <w:numPr>
          <w:ilvl w:val="0"/>
          <w:numId w:val="6"/>
        </w:numPr>
      </w:pPr>
      <w:proofErr w:type="spellStart"/>
      <w:r>
        <w:t>orerID</w:t>
      </w:r>
      <w:proofErr w:type="spellEnd"/>
    </w:p>
    <w:p w14:paraId="0FD4DB75" w14:textId="4824640F" w:rsidR="00337A79" w:rsidRDefault="00337A79" w:rsidP="00337A79">
      <w:pPr>
        <w:pStyle w:val="ListParagraph"/>
        <w:numPr>
          <w:ilvl w:val="0"/>
          <w:numId w:val="6"/>
        </w:numPr>
      </w:pPr>
      <w:proofErr w:type="spellStart"/>
      <w:r>
        <w:t>sizeID</w:t>
      </w:r>
      <w:proofErr w:type="spellEnd"/>
    </w:p>
    <w:p w14:paraId="371F64AC" w14:textId="17393590" w:rsidR="00337A79" w:rsidRPr="008B0C76" w:rsidRDefault="00337A79" w:rsidP="00337A79">
      <w:pPr>
        <w:pStyle w:val="ListParagraph"/>
        <w:numPr>
          <w:ilvl w:val="0"/>
          <w:numId w:val="6"/>
        </w:numPr>
      </w:pPr>
      <w:proofErr w:type="spellStart"/>
      <w:r>
        <w:t>componentID</w:t>
      </w:r>
      <w:proofErr w:type="spellEnd"/>
    </w:p>
    <w:p w14:paraId="73F3DEAF" w14:textId="77777777" w:rsidR="00337A79" w:rsidRDefault="00337A79" w:rsidP="00337A79">
      <w:pPr>
        <w:pStyle w:val="Heading2"/>
        <w:numPr>
          <w:ilvl w:val="1"/>
          <w:numId w:val="22"/>
        </w:numPr>
      </w:pPr>
      <w:r>
        <w:t>Output Parameters</w:t>
      </w:r>
    </w:p>
    <w:p w14:paraId="6DB2CED7" w14:textId="07330284" w:rsidR="00337A79" w:rsidRDefault="004A49DD" w:rsidP="004A49DD">
      <w:pPr>
        <w:pStyle w:val="ListParagraph"/>
        <w:numPr>
          <w:ilvl w:val="0"/>
          <w:numId w:val="33"/>
        </w:numPr>
      </w:pPr>
      <w:proofErr w:type="spellStart"/>
      <w:r w:rsidRPr="004A49DD">
        <w:t>Component_Designs</w:t>
      </w:r>
      <w:proofErr w:type="spellEnd"/>
      <w:r>
        <w:t xml:space="preserve"> </w:t>
      </w:r>
      <w:r w:rsidR="00337A79">
        <w:t>array parameters:</w:t>
      </w:r>
    </w:p>
    <w:p w14:paraId="7FB60444" w14:textId="5C991735" w:rsidR="00337A79" w:rsidRDefault="004A49DD" w:rsidP="004A49DD">
      <w:pPr>
        <w:pStyle w:val="ListParagraph"/>
        <w:numPr>
          <w:ilvl w:val="1"/>
          <w:numId w:val="33"/>
        </w:numPr>
      </w:pPr>
      <w:proofErr w:type="spellStart"/>
      <w:r w:rsidRPr="004A49DD">
        <w:t>component_designID</w:t>
      </w:r>
      <w:proofErr w:type="spellEnd"/>
    </w:p>
    <w:p w14:paraId="04CE8FC8" w14:textId="486A0212" w:rsidR="00337A79" w:rsidRDefault="004A49DD" w:rsidP="004A49DD">
      <w:pPr>
        <w:pStyle w:val="ListParagraph"/>
        <w:numPr>
          <w:ilvl w:val="1"/>
          <w:numId w:val="33"/>
        </w:numPr>
      </w:pPr>
      <w:proofErr w:type="spellStart"/>
      <w:r w:rsidRPr="004A49DD">
        <w:t>component_designName</w:t>
      </w:r>
      <w:proofErr w:type="spellEnd"/>
    </w:p>
    <w:p w14:paraId="31697B50" w14:textId="77777777" w:rsidR="00337A79" w:rsidRDefault="00337A79" w:rsidP="00337A79">
      <w:pPr>
        <w:pStyle w:val="Heading2"/>
      </w:pPr>
    </w:p>
    <w:p w14:paraId="5A620E00" w14:textId="4326948B" w:rsidR="002E649A" w:rsidRDefault="002E649A" w:rsidP="002E649A">
      <w:pPr>
        <w:pStyle w:val="Heading2"/>
        <w:numPr>
          <w:ilvl w:val="0"/>
          <w:numId w:val="18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>
        <w:t>components.php</w:t>
      </w:r>
      <w:proofErr w:type="spellEnd"/>
    </w:p>
    <w:p w14:paraId="3A1D69B8" w14:textId="4223AE46" w:rsidR="00CF574D" w:rsidRPr="00CF574D" w:rsidRDefault="00CF574D" w:rsidP="00CF574D">
      <w:pPr>
        <w:pStyle w:val="ListParagraph"/>
      </w:pPr>
      <w:r>
        <w:t>To get the list of components from order details.</w:t>
      </w:r>
    </w:p>
    <w:p w14:paraId="7EC00BEF" w14:textId="77777777" w:rsidR="002E649A" w:rsidRDefault="002E649A" w:rsidP="002E649A">
      <w:pPr>
        <w:pStyle w:val="Heading2"/>
        <w:numPr>
          <w:ilvl w:val="1"/>
          <w:numId w:val="22"/>
        </w:numPr>
      </w:pPr>
      <w:r>
        <w:t>Input parameters</w:t>
      </w:r>
    </w:p>
    <w:p w14:paraId="2896CC48" w14:textId="77777777" w:rsidR="002E649A" w:rsidRDefault="002E649A" w:rsidP="002E649A">
      <w:pPr>
        <w:pStyle w:val="ListParagraph"/>
        <w:numPr>
          <w:ilvl w:val="0"/>
          <w:numId w:val="6"/>
        </w:numPr>
      </w:pPr>
      <w:proofErr w:type="spellStart"/>
      <w:r>
        <w:t>orerID</w:t>
      </w:r>
      <w:proofErr w:type="spellEnd"/>
    </w:p>
    <w:p w14:paraId="3C27B4C2" w14:textId="77777777" w:rsidR="002E649A" w:rsidRPr="008B0C76" w:rsidRDefault="002E649A" w:rsidP="002E649A">
      <w:pPr>
        <w:pStyle w:val="ListParagraph"/>
        <w:numPr>
          <w:ilvl w:val="0"/>
          <w:numId w:val="6"/>
        </w:numPr>
      </w:pPr>
      <w:proofErr w:type="spellStart"/>
      <w:r>
        <w:t>sizeID</w:t>
      </w:r>
      <w:proofErr w:type="spellEnd"/>
    </w:p>
    <w:p w14:paraId="5A4E3EB5" w14:textId="77777777" w:rsidR="002E649A" w:rsidRDefault="002E649A" w:rsidP="002E649A">
      <w:pPr>
        <w:pStyle w:val="Heading2"/>
        <w:numPr>
          <w:ilvl w:val="1"/>
          <w:numId w:val="22"/>
        </w:numPr>
      </w:pPr>
      <w:r>
        <w:t>Output Parameters</w:t>
      </w:r>
    </w:p>
    <w:p w14:paraId="06C8837E" w14:textId="4390195D" w:rsidR="002E649A" w:rsidRDefault="00D55776" w:rsidP="002E649A">
      <w:pPr>
        <w:pStyle w:val="ListParagraph"/>
        <w:numPr>
          <w:ilvl w:val="0"/>
          <w:numId w:val="33"/>
        </w:numPr>
      </w:pPr>
      <w:r>
        <w:t>components</w:t>
      </w:r>
      <w:r w:rsidR="002E649A">
        <w:t xml:space="preserve"> array parameters:</w:t>
      </w:r>
    </w:p>
    <w:p w14:paraId="5569352A" w14:textId="700007B0" w:rsidR="002E649A" w:rsidRDefault="00D55776" w:rsidP="00D55776">
      <w:pPr>
        <w:pStyle w:val="ListParagraph"/>
        <w:numPr>
          <w:ilvl w:val="1"/>
          <w:numId w:val="33"/>
        </w:numPr>
      </w:pPr>
      <w:proofErr w:type="spellStart"/>
      <w:r w:rsidRPr="00D55776">
        <w:t>componentID</w:t>
      </w:r>
      <w:proofErr w:type="spellEnd"/>
    </w:p>
    <w:p w14:paraId="40297588" w14:textId="1C5D3188" w:rsidR="002E649A" w:rsidRDefault="00D55776" w:rsidP="00D55776">
      <w:pPr>
        <w:pStyle w:val="ListParagraph"/>
        <w:numPr>
          <w:ilvl w:val="1"/>
          <w:numId w:val="33"/>
        </w:numPr>
      </w:pPr>
      <w:proofErr w:type="spellStart"/>
      <w:r w:rsidRPr="00D55776">
        <w:t>componentName</w:t>
      </w:r>
      <w:proofErr w:type="spellEnd"/>
    </w:p>
    <w:p w14:paraId="05FB8FE0" w14:textId="118EC41E" w:rsidR="002E649A" w:rsidRDefault="002E649A" w:rsidP="002E649A">
      <w:pPr>
        <w:pStyle w:val="Heading2"/>
      </w:pPr>
    </w:p>
    <w:p w14:paraId="2A7BE1F6" w14:textId="6DE18DB7" w:rsidR="001F7F8C" w:rsidRDefault="001F7F8C" w:rsidP="001F7F8C">
      <w:pPr>
        <w:pStyle w:val="Heading2"/>
        <w:numPr>
          <w:ilvl w:val="0"/>
          <w:numId w:val="18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>
        <w:t>designs.php</w:t>
      </w:r>
      <w:proofErr w:type="spellEnd"/>
    </w:p>
    <w:p w14:paraId="0106A0F7" w14:textId="01CAF8BC" w:rsidR="00CF574D" w:rsidRPr="00CF574D" w:rsidRDefault="00CF574D" w:rsidP="00CF574D">
      <w:pPr>
        <w:ind w:left="360"/>
      </w:pPr>
      <w:r>
        <w:t xml:space="preserve">To get the list of </w:t>
      </w:r>
      <w:r>
        <w:t>main</w:t>
      </w:r>
      <w:r>
        <w:t xml:space="preserve"> designs from order details.</w:t>
      </w:r>
    </w:p>
    <w:p w14:paraId="6D98690A" w14:textId="77777777" w:rsidR="001F7F8C" w:rsidRDefault="001F7F8C" w:rsidP="001F7F8C">
      <w:pPr>
        <w:pStyle w:val="Heading2"/>
        <w:numPr>
          <w:ilvl w:val="1"/>
          <w:numId w:val="22"/>
        </w:numPr>
      </w:pPr>
      <w:r>
        <w:t>Input parameters</w:t>
      </w:r>
    </w:p>
    <w:p w14:paraId="0B029A33" w14:textId="4035115F" w:rsidR="001F7F8C" w:rsidRDefault="001F7F8C" w:rsidP="001F7F8C">
      <w:pPr>
        <w:pStyle w:val="ListParagraph"/>
        <w:numPr>
          <w:ilvl w:val="0"/>
          <w:numId w:val="6"/>
        </w:numPr>
      </w:pPr>
      <w:proofErr w:type="spellStart"/>
      <w:r>
        <w:t>orerID</w:t>
      </w:r>
      <w:proofErr w:type="spellEnd"/>
    </w:p>
    <w:p w14:paraId="7DE249DA" w14:textId="7EE3CC9E" w:rsidR="001F7F8C" w:rsidRPr="008B0C76" w:rsidRDefault="001F7F8C" w:rsidP="001F7F8C">
      <w:pPr>
        <w:pStyle w:val="ListParagraph"/>
        <w:numPr>
          <w:ilvl w:val="0"/>
          <w:numId w:val="6"/>
        </w:numPr>
      </w:pPr>
      <w:proofErr w:type="spellStart"/>
      <w:r>
        <w:t>sizeID</w:t>
      </w:r>
      <w:proofErr w:type="spellEnd"/>
    </w:p>
    <w:p w14:paraId="6D381A4B" w14:textId="77777777" w:rsidR="001F7F8C" w:rsidRDefault="001F7F8C" w:rsidP="001F7F8C">
      <w:pPr>
        <w:pStyle w:val="Heading2"/>
        <w:numPr>
          <w:ilvl w:val="1"/>
          <w:numId w:val="22"/>
        </w:numPr>
      </w:pPr>
      <w:r>
        <w:t>Output Parameters</w:t>
      </w:r>
    </w:p>
    <w:p w14:paraId="1C5590E1" w14:textId="40F158C0" w:rsidR="001F7F8C" w:rsidRDefault="00327549" w:rsidP="00327549">
      <w:pPr>
        <w:pStyle w:val="ListParagraph"/>
        <w:numPr>
          <w:ilvl w:val="0"/>
          <w:numId w:val="33"/>
        </w:numPr>
      </w:pPr>
      <w:r>
        <w:t>Designs array parameters:</w:t>
      </w:r>
    </w:p>
    <w:p w14:paraId="05E6A036" w14:textId="42638929" w:rsidR="00327549" w:rsidRDefault="00327549" w:rsidP="00327549">
      <w:pPr>
        <w:pStyle w:val="ListParagraph"/>
        <w:numPr>
          <w:ilvl w:val="1"/>
          <w:numId w:val="33"/>
        </w:numPr>
      </w:pPr>
      <w:proofErr w:type="spellStart"/>
      <w:r w:rsidRPr="00327549">
        <w:t>main_designID</w:t>
      </w:r>
      <w:proofErr w:type="spellEnd"/>
    </w:p>
    <w:p w14:paraId="7F91B27F" w14:textId="6254DFA2" w:rsidR="00327549" w:rsidRDefault="00327549" w:rsidP="00327549">
      <w:pPr>
        <w:pStyle w:val="ListParagraph"/>
        <w:numPr>
          <w:ilvl w:val="1"/>
          <w:numId w:val="33"/>
        </w:numPr>
      </w:pPr>
      <w:proofErr w:type="spellStart"/>
      <w:r w:rsidRPr="00327549">
        <w:t>main_designName</w:t>
      </w:r>
      <w:proofErr w:type="spellEnd"/>
    </w:p>
    <w:p w14:paraId="50F6E354" w14:textId="1A638FB6" w:rsidR="001F7F8C" w:rsidRDefault="001F7F8C" w:rsidP="001F7F8C">
      <w:pPr>
        <w:pStyle w:val="Heading2"/>
      </w:pPr>
    </w:p>
    <w:p w14:paraId="788CFA14" w14:textId="5362BD9C" w:rsidR="00CF574D" w:rsidRDefault="00CF574D" w:rsidP="00CF574D"/>
    <w:p w14:paraId="0E10FCB1" w14:textId="3CBABECF" w:rsidR="00CF574D" w:rsidRDefault="00CF574D" w:rsidP="00CF574D"/>
    <w:p w14:paraId="6336E0FE" w14:textId="77777777" w:rsidR="00CF574D" w:rsidRPr="00CF574D" w:rsidRDefault="00CF574D" w:rsidP="00CF574D"/>
    <w:p w14:paraId="4D994350" w14:textId="62B4E99C" w:rsidR="00E22132" w:rsidRDefault="00E22132" w:rsidP="00A86CE5">
      <w:pPr>
        <w:pStyle w:val="Heading2"/>
        <w:numPr>
          <w:ilvl w:val="0"/>
          <w:numId w:val="18"/>
        </w:numPr>
      </w:pPr>
      <w:r w:rsidRPr="00523F3C">
        <w:rPr>
          <w:b/>
        </w:rPr>
        <w:lastRenderedPageBreak/>
        <w:t>File Name</w:t>
      </w:r>
      <w:r>
        <w:t xml:space="preserve">: </w:t>
      </w:r>
      <w:proofErr w:type="spellStart"/>
      <w:r w:rsidR="00CF1EC2">
        <w:t>faulttoLog</w:t>
      </w:r>
      <w:r>
        <w:t>.php</w:t>
      </w:r>
      <w:proofErr w:type="spellEnd"/>
    </w:p>
    <w:p w14:paraId="5172F10C" w14:textId="3D73B13F" w:rsidR="00CF574D" w:rsidRPr="00CF574D" w:rsidRDefault="00CF574D" w:rsidP="00CF574D">
      <w:pPr>
        <w:ind w:firstLine="360"/>
      </w:pPr>
      <w:r>
        <w:t xml:space="preserve">To submit the faults of </w:t>
      </w:r>
      <w:proofErr w:type="gramStart"/>
      <w:r>
        <w:t>a</w:t>
      </w:r>
      <w:proofErr w:type="gramEnd"/>
      <w:r>
        <w:t xml:space="preserve"> audit form to fault log.</w:t>
      </w:r>
    </w:p>
    <w:p w14:paraId="0BB837CC" w14:textId="77777777" w:rsidR="00E22132" w:rsidRDefault="00E22132" w:rsidP="00A86CE5">
      <w:pPr>
        <w:pStyle w:val="Heading2"/>
        <w:numPr>
          <w:ilvl w:val="1"/>
          <w:numId w:val="22"/>
        </w:numPr>
      </w:pPr>
      <w:r>
        <w:t>Input parameters</w:t>
      </w:r>
    </w:p>
    <w:p w14:paraId="35413785" w14:textId="1EF99339" w:rsidR="00E22132" w:rsidRDefault="00CF1EC2" w:rsidP="00A86CE5">
      <w:pPr>
        <w:pStyle w:val="ListParagraph"/>
        <w:numPr>
          <w:ilvl w:val="0"/>
          <w:numId w:val="6"/>
        </w:numPr>
      </w:pPr>
      <w:r>
        <w:t>Faults</w:t>
      </w:r>
    </w:p>
    <w:p w14:paraId="5E00633B" w14:textId="5C739662" w:rsidR="00CF1EC2" w:rsidRPr="008B0C76" w:rsidRDefault="00CF1EC2" w:rsidP="00A86CE5">
      <w:pPr>
        <w:pStyle w:val="ListParagraph"/>
        <w:numPr>
          <w:ilvl w:val="0"/>
          <w:numId w:val="6"/>
        </w:numPr>
      </w:pPr>
      <w:proofErr w:type="spellStart"/>
      <w:r>
        <w:t>auditID</w:t>
      </w:r>
      <w:proofErr w:type="spellEnd"/>
    </w:p>
    <w:p w14:paraId="21FBBBD1" w14:textId="77777777" w:rsidR="00E22132" w:rsidRDefault="00E22132" w:rsidP="00A86CE5">
      <w:pPr>
        <w:pStyle w:val="Heading2"/>
        <w:numPr>
          <w:ilvl w:val="1"/>
          <w:numId w:val="22"/>
        </w:numPr>
      </w:pPr>
      <w:r>
        <w:t>Output Parameters</w:t>
      </w:r>
    </w:p>
    <w:p w14:paraId="5160F3E0" w14:textId="0713878C" w:rsidR="00E22132" w:rsidRDefault="00CF1EC2" w:rsidP="00CF1EC2">
      <w:pPr>
        <w:pStyle w:val="ListParagraph"/>
        <w:ind w:left="2520"/>
      </w:pPr>
      <w:r>
        <w:t>Nil</w:t>
      </w:r>
    </w:p>
    <w:p w14:paraId="1343BB5C" w14:textId="2877866D" w:rsidR="009C50AD" w:rsidRDefault="009C50AD" w:rsidP="00CF1EC2">
      <w:pPr>
        <w:pStyle w:val="ListParagraph"/>
        <w:ind w:left="2520"/>
      </w:pPr>
    </w:p>
    <w:p w14:paraId="42397FC1" w14:textId="4B62494A" w:rsidR="009C50AD" w:rsidRDefault="009C50AD" w:rsidP="009C50AD">
      <w:pPr>
        <w:pStyle w:val="Heading2"/>
        <w:numPr>
          <w:ilvl w:val="0"/>
          <w:numId w:val="18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>
        <w:t>getroundhistory.php</w:t>
      </w:r>
      <w:proofErr w:type="spellEnd"/>
    </w:p>
    <w:p w14:paraId="14A26DA2" w14:textId="45DE95D8" w:rsidR="00CF574D" w:rsidRPr="00CF574D" w:rsidRDefault="00CF574D" w:rsidP="00CF574D">
      <w:pPr>
        <w:ind w:firstLine="360"/>
      </w:pPr>
      <w:r>
        <w:t>To get fault history of the previous round.</w:t>
      </w:r>
    </w:p>
    <w:p w14:paraId="32E6EEDF" w14:textId="77777777" w:rsidR="009C50AD" w:rsidRDefault="009C50AD" w:rsidP="009C50AD">
      <w:pPr>
        <w:pStyle w:val="Heading2"/>
        <w:numPr>
          <w:ilvl w:val="1"/>
          <w:numId w:val="22"/>
        </w:numPr>
      </w:pPr>
      <w:r>
        <w:t>Input parameters</w:t>
      </w:r>
    </w:p>
    <w:p w14:paraId="6066C018" w14:textId="4ACFBDC4" w:rsidR="009C50AD" w:rsidRDefault="00B73D6D" w:rsidP="009C50AD">
      <w:pPr>
        <w:pStyle w:val="ListParagraph"/>
        <w:numPr>
          <w:ilvl w:val="0"/>
          <w:numId w:val="6"/>
        </w:numPr>
      </w:pPr>
      <w:proofErr w:type="spellStart"/>
      <w:r>
        <w:t>workID</w:t>
      </w:r>
      <w:proofErr w:type="spellEnd"/>
    </w:p>
    <w:p w14:paraId="60E445D0" w14:textId="31E60813" w:rsidR="009C50AD" w:rsidRDefault="00B73D6D" w:rsidP="009C50AD">
      <w:pPr>
        <w:pStyle w:val="ListParagraph"/>
        <w:numPr>
          <w:ilvl w:val="0"/>
          <w:numId w:val="6"/>
        </w:numPr>
      </w:pPr>
      <w:proofErr w:type="spellStart"/>
      <w:r>
        <w:t>machineID</w:t>
      </w:r>
      <w:proofErr w:type="spellEnd"/>
    </w:p>
    <w:p w14:paraId="60D099D7" w14:textId="6157CFCE" w:rsidR="00B73D6D" w:rsidRPr="008B0C76" w:rsidRDefault="00B73D6D" w:rsidP="009C50AD">
      <w:pPr>
        <w:pStyle w:val="ListParagraph"/>
        <w:numPr>
          <w:ilvl w:val="0"/>
          <w:numId w:val="6"/>
        </w:numPr>
      </w:pPr>
      <w:proofErr w:type="spellStart"/>
      <w:r>
        <w:t>roundID</w:t>
      </w:r>
      <w:proofErr w:type="spellEnd"/>
    </w:p>
    <w:p w14:paraId="30572863" w14:textId="77777777" w:rsidR="009C50AD" w:rsidRDefault="009C50AD" w:rsidP="009C50AD">
      <w:pPr>
        <w:pStyle w:val="Heading2"/>
        <w:numPr>
          <w:ilvl w:val="1"/>
          <w:numId w:val="22"/>
        </w:numPr>
      </w:pPr>
      <w:r>
        <w:t>Output Parameters</w:t>
      </w:r>
    </w:p>
    <w:p w14:paraId="2DF718FE" w14:textId="67EAF471" w:rsidR="00B73D6D" w:rsidRDefault="00B73D6D" w:rsidP="00B73D6D">
      <w:pPr>
        <w:pStyle w:val="ListParagraph"/>
        <w:numPr>
          <w:ilvl w:val="0"/>
          <w:numId w:val="32"/>
        </w:numPr>
      </w:pPr>
      <w:proofErr w:type="spellStart"/>
      <w:r w:rsidRPr="00B73D6D">
        <w:t>faultHistory</w:t>
      </w:r>
      <w:proofErr w:type="spellEnd"/>
      <w:r>
        <w:t xml:space="preserve"> array parameters:</w:t>
      </w:r>
    </w:p>
    <w:p w14:paraId="7B8696B8" w14:textId="6F4181FE" w:rsidR="00B73D6D" w:rsidRDefault="00BE4FFE" w:rsidP="00B73D6D">
      <w:pPr>
        <w:pStyle w:val="ListParagraph"/>
        <w:numPr>
          <w:ilvl w:val="3"/>
          <w:numId w:val="31"/>
        </w:numPr>
      </w:pPr>
      <w:proofErr w:type="spellStart"/>
      <w:r>
        <w:t>fault</w:t>
      </w:r>
      <w:r w:rsidR="00B73D6D">
        <w:t>ID</w:t>
      </w:r>
      <w:proofErr w:type="spellEnd"/>
    </w:p>
    <w:p w14:paraId="755117DD" w14:textId="65B7E229" w:rsidR="00B73D6D" w:rsidRDefault="00BE4FFE" w:rsidP="00BE4FFE">
      <w:pPr>
        <w:pStyle w:val="ListParagraph"/>
        <w:numPr>
          <w:ilvl w:val="3"/>
          <w:numId w:val="31"/>
        </w:numPr>
      </w:pPr>
      <w:proofErr w:type="spellStart"/>
      <w:r w:rsidRPr="00BE4FFE">
        <w:t>faultDescription</w:t>
      </w:r>
      <w:proofErr w:type="spellEnd"/>
    </w:p>
    <w:p w14:paraId="5A6C344E" w14:textId="0D3DBBFA" w:rsidR="00BE4FFE" w:rsidRDefault="00BE4FFE" w:rsidP="00BE4FFE">
      <w:pPr>
        <w:pStyle w:val="ListParagraph"/>
        <w:numPr>
          <w:ilvl w:val="3"/>
          <w:numId w:val="31"/>
        </w:numPr>
      </w:pPr>
      <w:proofErr w:type="spellStart"/>
      <w:r w:rsidRPr="00BE4FFE">
        <w:t>faultGroup</w:t>
      </w:r>
      <w:proofErr w:type="spellEnd"/>
    </w:p>
    <w:p w14:paraId="1AB5200E" w14:textId="28C50E72" w:rsidR="009C50AD" w:rsidRDefault="00BE4FFE" w:rsidP="00CF574D">
      <w:pPr>
        <w:pStyle w:val="ListParagraph"/>
        <w:numPr>
          <w:ilvl w:val="3"/>
          <w:numId w:val="31"/>
        </w:numPr>
      </w:pPr>
      <w:proofErr w:type="spellStart"/>
      <w:r w:rsidRPr="00BE4FFE">
        <w:t>roundTime</w:t>
      </w:r>
      <w:proofErr w:type="spellEnd"/>
    </w:p>
    <w:p w14:paraId="0C6CBA73" w14:textId="77777777" w:rsidR="009C50AD" w:rsidRDefault="009C50AD" w:rsidP="009C50AD">
      <w:pPr>
        <w:pStyle w:val="Heading2"/>
      </w:pPr>
    </w:p>
    <w:p w14:paraId="27509783" w14:textId="2AC7EAF4" w:rsidR="00E22132" w:rsidRDefault="00E22132" w:rsidP="00A86CE5">
      <w:pPr>
        <w:pStyle w:val="Heading2"/>
        <w:numPr>
          <w:ilvl w:val="0"/>
          <w:numId w:val="18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 w:rsidR="00CF1EC2">
        <w:t>Lines</w:t>
      </w:r>
      <w:r>
        <w:t>.php</w:t>
      </w:r>
      <w:proofErr w:type="spellEnd"/>
    </w:p>
    <w:p w14:paraId="528D6DAD" w14:textId="77422880" w:rsidR="00CF574D" w:rsidRPr="00CF574D" w:rsidRDefault="00CF574D" w:rsidP="00CF574D">
      <w:pPr>
        <w:ind w:firstLine="360"/>
      </w:pPr>
      <w:r>
        <w:t>To get the list of lines from lines table.</w:t>
      </w:r>
    </w:p>
    <w:p w14:paraId="59D14831" w14:textId="77777777" w:rsidR="00E22132" w:rsidRDefault="00E22132" w:rsidP="00A86CE5">
      <w:pPr>
        <w:pStyle w:val="Heading2"/>
        <w:numPr>
          <w:ilvl w:val="0"/>
          <w:numId w:val="23"/>
        </w:numPr>
      </w:pPr>
      <w:r>
        <w:t>Input parameters</w:t>
      </w:r>
    </w:p>
    <w:p w14:paraId="4CCB6434" w14:textId="77777777" w:rsidR="00E22132" w:rsidRPr="008B0C76" w:rsidRDefault="00E22132" w:rsidP="00E22132">
      <w:pPr>
        <w:ind w:left="1950"/>
      </w:pPr>
      <w:r>
        <w:t>Nil</w:t>
      </w:r>
    </w:p>
    <w:p w14:paraId="31D00804" w14:textId="77777777" w:rsidR="00E22132" w:rsidRDefault="00E22132" w:rsidP="00A86CE5">
      <w:pPr>
        <w:pStyle w:val="Heading2"/>
        <w:numPr>
          <w:ilvl w:val="0"/>
          <w:numId w:val="23"/>
        </w:numPr>
      </w:pPr>
      <w:r>
        <w:t>Output Parameters</w:t>
      </w:r>
    </w:p>
    <w:p w14:paraId="14D0553A" w14:textId="6340885E" w:rsidR="00E22132" w:rsidRDefault="00CF1EC2" w:rsidP="00A86CE5">
      <w:pPr>
        <w:pStyle w:val="ListParagraph"/>
        <w:numPr>
          <w:ilvl w:val="0"/>
          <w:numId w:val="5"/>
        </w:numPr>
      </w:pPr>
      <w:r>
        <w:t>lines</w:t>
      </w:r>
      <w:r w:rsidR="00E22132">
        <w:t xml:space="preserve"> array</w:t>
      </w:r>
      <w:r w:rsidR="00597C25">
        <w:t xml:space="preserve"> parameters:</w:t>
      </w:r>
    </w:p>
    <w:p w14:paraId="17624865" w14:textId="7FBE301D" w:rsidR="00E22132" w:rsidRDefault="00CF1EC2" w:rsidP="00A86CE5">
      <w:pPr>
        <w:pStyle w:val="ListParagraph"/>
        <w:numPr>
          <w:ilvl w:val="1"/>
          <w:numId w:val="5"/>
        </w:numPr>
      </w:pPr>
      <w:proofErr w:type="spellStart"/>
      <w:r>
        <w:t>lineID</w:t>
      </w:r>
      <w:proofErr w:type="spellEnd"/>
    </w:p>
    <w:p w14:paraId="3E48B568" w14:textId="28CC7185" w:rsidR="00BD572F" w:rsidRDefault="00BD572F" w:rsidP="00BD572F">
      <w:pPr>
        <w:pStyle w:val="ListParagraph"/>
        <w:numPr>
          <w:ilvl w:val="1"/>
          <w:numId w:val="5"/>
        </w:numPr>
      </w:pPr>
      <w:proofErr w:type="spellStart"/>
      <w:r w:rsidRPr="00BD572F">
        <w:t>lineDescription</w:t>
      </w:r>
      <w:proofErr w:type="spellEnd"/>
    </w:p>
    <w:p w14:paraId="462BCC50" w14:textId="0585A6E0" w:rsidR="00CF574D" w:rsidRDefault="00CF574D" w:rsidP="00CF574D"/>
    <w:p w14:paraId="735F9685" w14:textId="351E6088" w:rsidR="00CF574D" w:rsidRDefault="00CF574D" w:rsidP="00CF574D"/>
    <w:p w14:paraId="696A10C1" w14:textId="2511A3AB" w:rsidR="00CF574D" w:rsidRDefault="00CF574D" w:rsidP="00CF574D"/>
    <w:p w14:paraId="30C08BA6" w14:textId="77777777" w:rsidR="00CF574D" w:rsidRDefault="00CF574D" w:rsidP="00CF574D"/>
    <w:p w14:paraId="3080189E" w14:textId="4018A014" w:rsidR="00E22132" w:rsidRDefault="00E22132" w:rsidP="00A86CE5">
      <w:pPr>
        <w:pStyle w:val="Heading2"/>
        <w:numPr>
          <w:ilvl w:val="0"/>
          <w:numId w:val="18"/>
        </w:numPr>
      </w:pPr>
      <w:r w:rsidRPr="00523F3C">
        <w:rPr>
          <w:b/>
        </w:rPr>
        <w:lastRenderedPageBreak/>
        <w:t>File Name</w:t>
      </w:r>
      <w:r>
        <w:t xml:space="preserve">: </w:t>
      </w:r>
      <w:proofErr w:type="spellStart"/>
      <w:r w:rsidR="00CF1EC2">
        <w:t>login</w:t>
      </w:r>
      <w:r>
        <w:t>.php</w:t>
      </w:r>
      <w:proofErr w:type="spellEnd"/>
    </w:p>
    <w:p w14:paraId="0BC1E720" w14:textId="5B642BD6" w:rsidR="00CF574D" w:rsidRPr="00CF574D" w:rsidRDefault="00CF574D" w:rsidP="00CF574D">
      <w:pPr>
        <w:ind w:firstLine="360"/>
      </w:pPr>
      <w:r>
        <w:t>User login verification.</w:t>
      </w:r>
    </w:p>
    <w:p w14:paraId="3D3D3BA4" w14:textId="77777777" w:rsidR="00E22132" w:rsidRDefault="00E22132" w:rsidP="00A86CE5">
      <w:pPr>
        <w:pStyle w:val="Heading2"/>
        <w:numPr>
          <w:ilvl w:val="0"/>
          <w:numId w:val="24"/>
        </w:numPr>
      </w:pPr>
      <w:r>
        <w:t>Input parameters</w:t>
      </w:r>
    </w:p>
    <w:p w14:paraId="7125DF09" w14:textId="3E8C5B81" w:rsidR="00E22132" w:rsidRDefault="00CF1EC2" w:rsidP="00A86CE5">
      <w:pPr>
        <w:pStyle w:val="ListParagraph"/>
        <w:numPr>
          <w:ilvl w:val="0"/>
          <w:numId w:val="10"/>
        </w:numPr>
      </w:pPr>
      <w:r>
        <w:t>username</w:t>
      </w:r>
    </w:p>
    <w:p w14:paraId="54EA6204" w14:textId="4ECF8FC4" w:rsidR="00E22132" w:rsidRDefault="00CF1EC2" w:rsidP="00A86CE5">
      <w:pPr>
        <w:pStyle w:val="ListParagraph"/>
        <w:numPr>
          <w:ilvl w:val="0"/>
          <w:numId w:val="10"/>
        </w:numPr>
      </w:pPr>
      <w:r>
        <w:t>password</w:t>
      </w:r>
    </w:p>
    <w:p w14:paraId="5D102ADB" w14:textId="0BCB3DA7" w:rsidR="00E22132" w:rsidRDefault="00E22132" w:rsidP="00A86CE5">
      <w:pPr>
        <w:pStyle w:val="Heading2"/>
        <w:numPr>
          <w:ilvl w:val="0"/>
          <w:numId w:val="24"/>
        </w:numPr>
      </w:pPr>
      <w:r>
        <w:t>Output Parameters</w:t>
      </w:r>
    </w:p>
    <w:p w14:paraId="0F08F548" w14:textId="40F1CABF" w:rsidR="00CF1EC2" w:rsidRDefault="00CF1EC2" w:rsidP="00CF1EC2">
      <w:r>
        <w:t xml:space="preserve">                                             Nil</w:t>
      </w:r>
    </w:p>
    <w:p w14:paraId="16FBE2CC" w14:textId="77777777" w:rsidR="00CF1EC2" w:rsidRPr="00CF1EC2" w:rsidRDefault="00CF1EC2" w:rsidP="00CF1EC2"/>
    <w:p w14:paraId="064E54E4" w14:textId="2CF28FC1" w:rsidR="00E22132" w:rsidRDefault="00E22132" w:rsidP="00A86CE5">
      <w:pPr>
        <w:pStyle w:val="Heading2"/>
        <w:numPr>
          <w:ilvl w:val="0"/>
          <w:numId w:val="18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 w:rsidR="00CF1EC2">
        <w:t>machines</w:t>
      </w:r>
      <w:r>
        <w:t>.php</w:t>
      </w:r>
      <w:proofErr w:type="spellEnd"/>
    </w:p>
    <w:p w14:paraId="70819EE0" w14:textId="520FD915" w:rsidR="00CF574D" w:rsidRPr="00CF574D" w:rsidRDefault="00CF574D" w:rsidP="00CF574D">
      <w:pPr>
        <w:ind w:firstLine="360"/>
      </w:pPr>
      <w:r>
        <w:t>To get the list of machines from machines table.</w:t>
      </w:r>
    </w:p>
    <w:p w14:paraId="625DCA1A" w14:textId="14E3A2EA" w:rsidR="00E22132" w:rsidRDefault="00E22132" w:rsidP="005134A3">
      <w:pPr>
        <w:pStyle w:val="Heading2"/>
        <w:numPr>
          <w:ilvl w:val="0"/>
          <w:numId w:val="25"/>
        </w:numPr>
      </w:pPr>
      <w:r>
        <w:t>Input parameters</w:t>
      </w:r>
    </w:p>
    <w:p w14:paraId="431F3C09" w14:textId="7BEDB4F5" w:rsidR="00E22132" w:rsidRDefault="00CF1EC2" w:rsidP="00A86CE5">
      <w:pPr>
        <w:pStyle w:val="ListParagraph"/>
        <w:numPr>
          <w:ilvl w:val="0"/>
          <w:numId w:val="10"/>
        </w:numPr>
      </w:pPr>
      <w:proofErr w:type="spellStart"/>
      <w:r>
        <w:t>roundID</w:t>
      </w:r>
      <w:proofErr w:type="spellEnd"/>
    </w:p>
    <w:p w14:paraId="694425EB" w14:textId="09988ACF" w:rsidR="005134A3" w:rsidRDefault="005134A3" w:rsidP="00A86CE5">
      <w:pPr>
        <w:pStyle w:val="ListParagraph"/>
        <w:numPr>
          <w:ilvl w:val="0"/>
          <w:numId w:val="10"/>
        </w:numPr>
      </w:pPr>
      <w:proofErr w:type="spellStart"/>
      <w:r>
        <w:t>lineID</w:t>
      </w:r>
      <w:proofErr w:type="spellEnd"/>
    </w:p>
    <w:p w14:paraId="3C11D582" w14:textId="45F6A76F" w:rsidR="005134A3" w:rsidRDefault="005134A3" w:rsidP="00A86CE5">
      <w:pPr>
        <w:pStyle w:val="ListParagraph"/>
        <w:numPr>
          <w:ilvl w:val="0"/>
          <w:numId w:val="10"/>
        </w:numPr>
      </w:pPr>
      <w:proofErr w:type="spellStart"/>
      <w:r>
        <w:t>unitID</w:t>
      </w:r>
      <w:proofErr w:type="spellEnd"/>
    </w:p>
    <w:p w14:paraId="7CD8AF2F" w14:textId="77777777" w:rsidR="00E22132" w:rsidRDefault="00E22132" w:rsidP="00A86CE5">
      <w:pPr>
        <w:pStyle w:val="Heading2"/>
        <w:numPr>
          <w:ilvl w:val="0"/>
          <w:numId w:val="25"/>
        </w:numPr>
      </w:pPr>
      <w:r>
        <w:t>Output Parameters</w:t>
      </w:r>
    </w:p>
    <w:p w14:paraId="1FC58F85" w14:textId="7140ECE2" w:rsidR="00E22132" w:rsidRDefault="00597C25" w:rsidP="00A86CE5">
      <w:pPr>
        <w:pStyle w:val="ListParagraph"/>
        <w:numPr>
          <w:ilvl w:val="0"/>
          <w:numId w:val="19"/>
        </w:numPr>
      </w:pPr>
      <w:proofErr w:type="spellStart"/>
      <w:r>
        <w:t>MAchines</w:t>
      </w:r>
      <w:proofErr w:type="spellEnd"/>
      <w:r>
        <w:t xml:space="preserve"> array parameters</w:t>
      </w:r>
      <w:r w:rsidR="00343E87">
        <w:t>:</w:t>
      </w:r>
    </w:p>
    <w:p w14:paraId="3F98246B" w14:textId="4507E4E1" w:rsidR="00343E87" w:rsidRDefault="00343E87" w:rsidP="00A86CE5">
      <w:pPr>
        <w:pStyle w:val="ListParagraph"/>
        <w:numPr>
          <w:ilvl w:val="1"/>
          <w:numId w:val="19"/>
        </w:numPr>
      </w:pPr>
      <w:proofErr w:type="spellStart"/>
      <w:r>
        <w:t>machineID</w:t>
      </w:r>
      <w:proofErr w:type="spellEnd"/>
    </w:p>
    <w:p w14:paraId="5AE454F1" w14:textId="77777777" w:rsidR="00CF574D" w:rsidRDefault="00CF574D" w:rsidP="00CF574D"/>
    <w:p w14:paraId="19B6E12D" w14:textId="7B86502D" w:rsidR="005134A3" w:rsidRDefault="005134A3" w:rsidP="005134A3">
      <w:pPr>
        <w:pStyle w:val="Heading2"/>
        <w:numPr>
          <w:ilvl w:val="0"/>
          <w:numId w:val="18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>
        <w:t>machineStatus.php</w:t>
      </w:r>
      <w:proofErr w:type="spellEnd"/>
    </w:p>
    <w:p w14:paraId="6ABED24B" w14:textId="05F17D1E" w:rsidR="00CF574D" w:rsidRPr="00CF574D" w:rsidRDefault="00CF574D" w:rsidP="00CF574D">
      <w:pPr>
        <w:ind w:firstLine="360"/>
      </w:pPr>
      <w:r>
        <w:t>To get the status of the machines for previous round, for verifying that their audit is done or not.</w:t>
      </w:r>
    </w:p>
    <w:p w14:paraId="67518AD9" w14:textId="00643C95" w:rsidR="005134A3" w:rsidRDefault="005134A3" w:rsidP="005134A3">
      <w:pPr>
        <w:pStyle w:val="Heading2"/>
        <w:numPr>
          <w:ilvl w:val="0"/>
          <w:numId w:val="25"/>
        </w:numPr>
      </w:pPr>
      <w:r>
        <w:t>Input parameters</w:t>
      </w:r>
    </w:p>
    <w:p w14:paraId="3E489D5E" w14:textId="77777777" w:rsidR="005134A3" w:rsidRDefault="005134A3" w:rsidP="005134A3">
      <w:pPr>
        <w:pStyle w:val="ListParagraph"/>
        <w:numPr>
          <w:ilvl w:val="0"/>
          <w:numId w:val="10"/>
        </w:numPr>
      </w:pPr>
      <w:proofErr w:type="spellStart"/>
      <w:r>
        <w:t>roundID</w:t>
      </w:r>
      <w:proofErr w:type="spellEnd"/>
    </w:p>
    <w:p w14:paraId="65FCD7BD" w14:textId="4F6061A5" w:rsidR="005134A3" w:rsidRDefault="005134A3" w:rsidP="005134A3">
      <w:pPr>
        <w:pStyle w:val="Heading2"/>
        <w:numPr>
          <w:ilvl w:val="0"/>
          <w:numId w:val="25"/>
        </w:numPr>
      </w:pPr>
      <w:r>
        <w:t>Output Parameters</w:t>
      </w:r>
    </w:p>
    <w:p w14:paraId="3149669A" w14:textId="188E9169" w:rsidR="005134A3" w:rsidRDefault="005134A3" w:rsidP="005134A3">
      <w:r>
        <w:t xml:space="preserve">                                              Nil</w:t>
      </w:r>
    </w:p>
    <w:p w14:paraId="13B47C67" w14:textId="77777777" w:rsidR="00CF574D" w:rsidRDefault="00CF574D" w:rsidP="00CF574D"/>
    <w:p w14:paraId="71484B29" w14:textId="6F6BC89A" w:rsidR="00E22132" w:rsidRDefault="00E22132" w:rsidP="00A86CE5">
      <w:pPr>
        <w:pStyle w:val="Heading2"/>
        <w:numPr>
          <w:ilvl w:val="0"/>
          <w:numId w:val="18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 w:rsidR="003A73C1">
        <w:t>orders</w:t>
      </w:r>
      <w:r>
        <w:t>.php</w:t>
      </w:r>
      <w:proofErr w:type="spellEnd"/>
    </w:p>
    <w:p w14:paraId="14FBB7F4" w14:textId="2268FE10" w:rsidR="00CF574D" w:rsidRPr="00CF574D" w:rsidRDefault="00CF574D" w:rsidP="00CF574D">
      <w:pPr>
        <w:ind w:firstLine="360"/>
      </w:pPr>
      <w:r>
        <w:t>To get the list of orders from order details.</w:t>
      </w:r>
    </w:p>
    <w:p w14:paraId="0EC1A38A" w14:textId="1D0BB73D" w:rsidR="00E22132" w:rsidRDefault="00E22132" w:rsidP="00A86CE5">
      <w:pPr>
        <w:pStyle w:val="Heading2"/>
        <w:numPr>
          <w:ilvl w:val="0"/>
          <w:numId w:val="27"/>
        </w:numPr>
      </w:pPr>
      <w:r>
        <w:t>Input parameters</w:t>
      </w:r>
    </w:p>
    <w:p w14:paraId="65816EA8" w14:textId="4D8DA1A5" w:rsidR="003A73C1" w:rsidRPr="003A73C1" w:rsidRDefault="003A73C1" w:rsidP="003A73C1">
      <w:r>
        <w:t xml:space="preserve">                                                   Nil</w:t>
      </w:r>
    </w:p>
    <w:p w14:paraId="35AB9C5B" w14:textId="4D7F083D" w:rsidR="00E22132" w:rsidRDefault="00E22132" w:rsidP="00A86CE5">
      <w:pPr>
        <w:pStyle w:val="Heading2"/>
        <w:numPr>
          <w:ilvl w:val="0"/>
          <w:numId w:val="27"/>
        </w:numPr>
      </w:pPr>
      <w:r>
        <w:t>Output Parameter</w:t>
      </w:r>
    </w:p>
    <w:p w14:paraId="1D6BE913" w14:textId="68C5E65E" w:rsidR="003A73C1" w:rsidRDefault="003A73C1" w:rsidP="00A86CE5">
      <w:pPr>
        <w:pStyle w:val="ListParagraph"/>
        <w:numPr>
          <w:ilvl w:val="0"/>
          <w:numId w:val="20"/>
        </w:numPr>
      </w:pPr>
      <w:r>
        <w:t xml:space="preserve">orders </w:t>
      </w:r>
      <w:r w:rsidR="00D6144E">
        <w:t>array Parameters:</w:t>
      </w:r>
    </w:p>
    <w:p w14:paraId="5E5F92E1" w14:textId="4C796B6E" w:rsidR="003A73C1" w:rsidRDefault="003A73C1" w:rsidP="00A86CE5">
      <w:pPr>
        <w:pStyle w:val="ListParagraph"/>
        <w:numPr>
          <w:ilvl w:val="1"/>
          <w:numId w:val="20"/>
        </w:numPr>
      </w:pPr>
      <w:proofErr w:type="spellStart"/>
      <w:r>
        <w:t>orderID</w:t>
      </w:r>
      <w:proofErr w:type="spellEnd"/>
    </w:p>
    <w:p w14:paraId="691B2D4E" w14:textId="2F7E96CC" w:rsidR="003A73C1" w:rsidRDefault="003A73C1" w:rsidP="005F5EAA">
      <w:pPr>
        <w:pStyle w:val="ListParagraph"/>
        <w:ind w:left="3345"/>
      </w:pPr>
    </w:p>
    <w:p w14:paraId="1E777510" w14:textId="30E76E6D" w:rsidR="00C84297" w:rsidRDefault="00C84297" w:rsidP="00C84297">
      <w:pPr>
        <w:pStyle w:val="Heading2"/>
        <w:numPr>
          <w:ilvl w:val="0"/>
          <w:numId w:val="18"/>
        </w:numPr>
      </w:pPr>
      <w:r w:rsidRPr="00523F3C">
        <w:rPr>
          <w:b/>
        </w:rPr>
        <w:lastRenderedPageBreak/>
        <w:t>File Name</w:t>
      </w:r>
      <w:r>
        <w:t xml:space="preserve">: </w:t>
      </w:r>
      <w:proofErr w:type="spellStart"/>
      <w:r>
        <w:t>sewingUnits.php</w:t>
      </w:r>
      <w:proofErr w:type="spellEnd"/>
    </w:p>
    <w:p w14:paraId="3984116E" w14:textId="57F96EC3" w:rsidR="00CF574D" w:rsidRPr="00CF574D" w:rsidRDefault="00CF574D" w:rsidP="00CF574D">
      <w:pPr>
        <w:ind w:firstLine="360"/>
      </w:pPr>
      <w:r>
        <w:t>To get the list of sewing units from sewing units table.</w:t>
      </w:r>
    </w:p>
    <w:p w14:paraId="67D2ACDE" w14:textId="77777777" w:rsidR="00C84297" w:rsidRDefault="00C84297" w:rsidP="00C84297">
      <w:pPr>
        <w:pStyle w:val="Heading2"/>
        <w:numPr>
          <w:ilvl w:val="0"/>
          <w:numId w:val="27"/>
        </w:numPr>
      </w:pPr>
      <w:r>
        <w:t>Input parameters</w:t>
      </w:r>
    </w:p>
    <w:p w14:paraId="183EBA7C" w14:textId="77777777" w:rsidR="00C84297" w:rsidRPr="003A73C1" w:rsidRDefault="00C84297" w:rsidP="00C84297">
      <w:r>
        <w:t xml:space="preserve">                                                   Nil</w:t>
      </w:r>
    </w:p>
    <w:p w14:paraId="3984E7DC" w14:textId="77777777" w:rsidR="00C84297" w:rsidRDefault="00C84297" w:rsidP="00C84297">
      <w:pPr>
        <w:pStyle w:val="Heading2"/>
        <w:numPr>
          <w:ilvl w:val="0"/>
          <w:numId w:val="27"/>
        </w:numPr>
      </w:pPr>
      <w:r>
        <w:t>Output Parameter</w:t>
      </w:r>
    </w:p>
    <w:p w14:paraId="3ABFC155" w14:textId="1CD29404" w:rsidR="00C84297" w:rsidRDefault="009225C5" w:rsidP="00C84297">
      <w:pPr>
        <w:pStyle w:val="ListParagraph"/>
        <w:numPr>
          <w:ilvl w:val="0"/>
          <w:numId w:val="20"/>
        </w:numPr>
      </w:pPr>
      <w:r>
        <w:t>Units</w:t>
      </w:r>
      <w:r w:rsidR="00C84297">
        <w:t xml:space="preserve"> array Parameters:</w:t>
      </w:r>
    </w:p>
    <w:p w14:paraId="6968AE9F" w14:textId="23BA0CD9" w:rsidR="00C84297" w:rsidRDefault="009225C5" w:rsidP="00C84297">
      <w:pPr>
        <w:pStyle w:val="ListParagraph"/>
        <w:numPr>
          <w:ilvl w:val="1"/>
          <w:numId w:val="20"/>
        </w:numPr>
      </w:pPr>
      <w:proofErr w:type="spellStart"/>
      <w:r>
        <w:t>unit</w:t>
      </w:r>
      <w:r w:rsidR="00C84297">
        <w:t>ID</w:t>
      </w:r>
      <w:proofErr w:type="spellEnd"/>
    </w:p>
    <w:p w14:paraId="6FFFF44F" w14:textId="4DF88800" w:rsidR="00C84297" w:rsidRDefault="009225C5" w:rsidP="009225C5">
      <w:pPr>
        <w:pStyle w:val="ListParagraph"/>
        <w:numPr>
          <w:ilvl w:val="1"/>
          <w:numId w:val="20"/>
        </w:numPr>
      </w:pPr>
      <w:proofErr w:type="spellStart"/>
      <w:r w:rsidRPr="009225C5">
        <w:t>unitDescription</w:t>
      </w:r>
      <w:proofErr w:type="spellEnd"/>
    </w:p>
    <w:p w14:paraId="296A10D9" w14:textId="77777777" w:rsidR="00C84297" w:rsidRPr="00C84297" w:rsidRDefault="00C84297" w:rsidP="00C84297"/>
    <w:p w14:paraId="30D86B88" w14:textId="171B0F0D" w:rsidR="006B3FB7" w:rsidRDefault="006B3FB7" w:rsidP="006B3FB7">
      <w:pPr>
        <w:pStyle w:val="Heading2"/>
        <w:numPr>
          <w:ilvl w:val="0"/>
          <w:numId w:val="18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>
        <w:t>sizes.php</w:t>
      </w:r>
      <w:proofErr w:type="spellEnd"/>
    </w:p>
    <w:p w14:paraId="041D21E5" w14:textId="006FBB89" w:rsidR="00CF574D" w:rsidRPr="00CF574D" w:rsidRDefault="00CF574D" w:rsidP="00CF574D">
      <w:pPr>
        <w:ind w:firstLine="360"/>
      </w:pPr>
      <w:r>
        <w:t>To get the list of sizes from order details.</w:t>
      </w:r>
    </w:p>
    <w:p w14:paraId="79A21D17" w14:textId="77777777" w:rsidR="006B3FB7" w:rsidRDefault="006B3FB7" w:rsidP="006B3FB7">
      <w:pPr>
        <w:pStyle w:val="Heading2"/>
        <w:numPr>
          <w:ilvl w:val="0"/>
          <w:numId w:val="27"/>
        </w:numPr>
      </w:pPr>
      <w:r>
        <w:t>Input parameters</w:t>
      </w:r>
    </w:p>
    <w:p w14:paraId="5B42EFA5" w14:textId="3BB50A13" w:rsidR="006B3FB7" w:rsidRPr="003A73C1" w:rsidRDefault="006B3FB7" w:rsidP="006B3FB7">
      <w:pPr>
        <w:pStyle w:val="ListParagraph"/>
        <w:numPr>
          <w:ilvl w:val="2"/>
          <w:numId w:val="27"/>
        </w:numPr>
      </w:pPr>
      <w:proofErr w:type="spellStart"/>
      <w:r>
        <w:t>orderID</w:t>
      </w:r>
      <w:proofErr w:type="spellEnd"/>
    </w:p>
    <w:p w14:paraId="31F0632F" w14:textId="77777777" w:rsidR="006B3FB7" w:rsidRDefault="006B3FB7" w:rsidP="006B3FB7">
      <w:pPr>
        <w:pStyle w:val="Heading2"/>
        <w:numPr>
          <w:ilvl w:val="0"/>
          <w:numId w:val="27"/>
        </w:numPr>
      </w:pPr>
      <w:r>
        <w:t>Output Parameter</w:t>
      </w:r>
    </w:p>
    <w:p w14:paraId="6E19DE89" w14:textId="017450FE" w:rsidR="006B3FB7" w:rsidRDefault="006B3FB7" w:rsidP="006B3FB7">
      <w:pPr>
        <w:pStyle w:val="ListParagraph"/>
        <w:numPr>
          <w:ilvl w:val="0"/>
          <w:numId w:val="20"/>
        </w:numPr>
      </w:pPr>
      <w:r>
        <w:t>sizes array Parameters:</w:t>
      </w:r>
    </w:p>
    <w:p w14:paraId="717B0D27" w14:textId="666CEC8C" w:rsidR="006B3FB7" w:rsidRDefault="006B3FB7" w:rsidP="006B3FB7">
      <w:pPr>
        <w:pStyle w:val="ListParagraph"/>
        <w:numPr>
          <w:ilvl w:val="1"/>
          <w:numId w:val="20"/>
        </w:numPr>
      </w:pPr>
      <w:proofErr w:type="spellStart"/>
      <w:r>
        <w:t>sizeID</w:t>
      </w:r>
      <w:proofErr w:type="spellEnd"/>
    </w:p>
    <w:p w14:paraId="5AF6D310" w14:textId="2DE4494D" w:rsidR="006B3FB7" w:rsidRDefault="006B3FB7" w:rsidP="006B3FB7">
      <w:pPr>
        <w:pStyle w:val="ListParagraph"/>
        <w:numPr>
          <w:ilvl w:val="1"/>
          <w:numId w:val="20"/>
        </w:numPr>
      </w:pPr>
      <w:proofErr w:type="spellStart"/>
      <w:r>
        <w:t>sizeName</w:t>
      </w:r>
      <w:proofErr w:type="spellEnd"/>
    </w:p>
    <w:p w14:paraId="29DCE092" w14:textId="77777777" w:rsidR="00C13085" w:rsidRPr="006B3FB7" w:rsidRDefault="00C13085" w:rsidP="00C13085"/>
    <w:p w14:paraId="7B13B5C9" w14:textId="28213772" w:rsidR="00E22132" w:rsidRDefault="00E22132" w:rsidP="00A86CE5">
      <w:pPr>
        <w:pStyle w:val="Heading2"/>
        <w:numPr>
          <w:ilvl w:val="0"/>
          <w:numId w:val="18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 w:rsidR="00CB495C">
        <w:t>Table</w:t>
      </w:r>
      <w:r>
        <w:t>.php</w:t>
      </w:r>
      <w:proofErr w:type="spellEnd"/>
    </w:p>
    <w:p w14:paraId="1D58D966" w14:textId="75C8A80F" w:rsidR="00C13085" w:rsidRPr="00C13085" w:rsidRDefault="00C13085" w:rsidP="00C13085">
      <w:pPr>
        <w:ind w:firstLine="360"/>
      </w:pPr>
      <w:r>
        <w:t>To get the list of faults according to their fault groups from faults table.</w:t>
      </w:r>
    </w:p>
    <w:p w14:paraId="3E31E8D7" w14:textId="77777777" w:rsidR="00E22132" w:rsidRDefault="00E22132" w:rsidP="00A86CE5">
      <w:pPr>
        <w:pStyle w:val="Heading2"/>
        <w:numPr>
          <w:ilvl w:val="0"/>
          <w:numId w:val="29"/>
        </w:numPr>
      </w:pPr>
      <w:r>
        <w:t>Input parameters</w:t>
      </w:r>
    </w:p>
    <w:p w14:paraId="6EB5FFCB" w14:textId="5E744A95" w:rsidR="00E22132" w:rsidRPr="008B0C76" w:rsidRDefault="00CF574D" w:rsidP="00CF574D">
      <w:pPr>
        <w:pStyle w:val="ListParagraph"/>
        <w:numPr>
          <w:ilvl w:val="2"/>
          <w:numId w:val="34"/>
        </w:numPr>
      </w:pPr>
      <w:r>
        <w:t>Operations</w:t>
      </w:r>
    </w:p>
    <w:p w14:paraId="5722FFD0" w14:textId="13F5BAD2" w:rsidR="00E22132" w:rsidRDefault="00E22132" w:rsidP="00A86CE5">
      <w:pPr>
        <w:pStyle w:val="Heading2"/>
        <w:numPr>
          <w:ilvl w:val="0"/>
          <w:numId w:val="29"/>
        </w:numPr>
      </w:pPr>
      <w:r>
        <w:t>Output Parameter</w:t>
      </w:r>
    </w:p>
    <w:p w14:paraId="550CCB40" w14:textId="23FE62B9" w:rsidR="000176D5" w:rsidRDefault="000176D5" w:rsidP="000176D5">
      <w:r>
        <w:t xml:space="preserve">                                               Nil</w:t>
      </w:r>
    </w:p>
    <w:p w14:paraId="711E1EA8" w14:textId="77777777" w:rsidR="000176D5" w:rsidRPr="000176D5" w:rsidRDefault="000176D5" w:rsidP="000176D5"/>
    <w:p w14:paraId="4739A7C0" w14:textId="10B71371" w:rsidR="00E22132" w:rsidRDefault="00E22132" w:rsidP="00A86CE5">
      <w:pPr>
        <w:pStyle w:val="Heading2"/>
        <w:numPr>
          <w:ilvl w:val="0"/>
          <w:numId w:val="18"/>
        </w:numPr>
      </w:pPr>
      <w:r w:rsidRPr="00523F3C">
        <w:rPr>
          <w:b/>
        </w:rPr>
        <w:t>File Name</w:t>
      </w:r>
      <w:r>
        <w:t xml:space="preserve">: </w:t>
      </w:r>
      <w:proofErr w:type="spellStart"/>
      <w:r w:rsidR="000176D5">
        <w:t>workers</w:t>
      </w:r>
      <w:r>
        <w:t>.php</w:t>
      </w:r>
      <w:proofErr w:type="spellEnd"/>
    </w:p>
    <w:p w14:paraId="5A7192D1" w14:textId="0084F97C" w:rsidR="00C13085" w:rsidRPr="00C13085" w:rsidRDefault="00C13085" w:rsidP="00C13085">
      <w:pPr>
        <w:ind w:firstLine="360"/>
      </w:pPr>
      <w:r>
        <w:t>To get the list of workers from workers table.</w:t>
      </w:r>
    </w:p>
    <w:p w14:paraId="09E54C64" w14:textId="75D9B686" w:rsidR="00E22132" w:rsidRDefault="00E22132" w:rsidP="00A86CE5">
      <w:pPr>
        <w:pStyle w:val="Heading2"/>
        <w:numPr>
          <w:ilvl w:val="0"/>
          <w:numId w:val="30"/>
        </w:numPr>
      </w:pPr>
      <w:r>
        <w:t>Input parameters</w:t>
      </w:r>
    </w:p>
    <w:p w14:paraId="3E7ACF2F" w14:textId="0D6944BD" w:rsidR="000176D5" w:rsidRPr="000176D5" w:rsidRDefault="000176D5" w:rsidP="000176D5">
      <w:r>
        <w:t xml:space="preserve">                                              Nil</w:t>
      </w:r>
    </w:p>
    <w:p w14:paraId="078A2D6B" w14:textId="77777777" w:rsidR="00E22132" w:rsidRPr="003A6FAB" w:rsidRDefault="00E22132" w:rsidP="00A86CE5">
      <w:pPr>
        <w:pStyle w:val="Heading2"/>
        <w:numPr>
          <w:ilvl w:val="0"/>
          <w:numId w:val="30"/>
        </w:numPr>
      </w:pPr>
      <w:r>
        <w:t>Output Parameter</w:t>
      </w:r>
    </w:p>
    <w:p w14:paraId="5AFD25D4" w14:textId="6DB8ECA7" w:rsidR="00E22132" w:rsidRDefault="000176D5" w:rsidP="00A86CE5">
      <w:pPr>
        <w:pStyle w:val="ListParagraph"/>
        <w:numPr>
          <w:ilvl w:val="3"/>
          <w:numId w:val="11"/>
        </w:numPr>
      </w:pPr>
      <w:r>
        <w:t>Workers</w:t>
      </w:r>
      <w:r w:rsidR="00E22132">
        <w:t xml:space="preserve"> </w:t>
      </w:r>
      <w:r w:rsidR="00D6144E">
        <w:t>array Parameters:</w:t>
      </w:r>
    </w:p>
    <w:p w14:paraId="3CA12C8D" w14:textId="77777777" w:rsidR="00E22132" w:rsidRDefault="00E22132" w:rsidP="00A86CE5">
      <w:pPr>
        <w:pStyle w:val="ListParagraph"/>
        <w:numPr>
          <w:ilvl w:val="4"/>
          <w:numId w:val="11"/>
        </w:numPr>
      </w:pPr>
      <w:proofErr w:type="spellStart"/>
      <w:r>
        <w:t>workerID</w:t>
      </w:r>
      <w:proofErr w:type="spellEnd"/>
    </w:p>
    <w:p w14:paraId="23D8BA3B" w14:textId="2BE9D58E" w:rsidR="007B1EAF" w:rsidRPr="007B1EAF" w:rsidRDefault="00E22132" w:rsidP="007B1EAF">
      <w:pPr>
        <w:pStyle w:val="ListParagraph"/>
        <w:numPr>
          <w:ilvl w:val="4"/>
          <w:numId w:val="11"/>
        </w:numPr>
      </w:pPr>
      <w:proofErr w:type="spellStart"/>
      <w:r>
        <w:t>workerName</w:t>
      </w:r>
      <w:bookmarkStart w:id="1" w:name="_GoBack"/>
      <w:bookmarkEnd w:id="1"/>
      <w:proofErr w:type="spellEnd"/>
    </w:p>
    <w:sectPr w:rsidR="007B1EAF" w:rsidRPr="007B1EAF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9A78EF" w14:textId="77777777" w:rsidR="00572BFA" w:rsidRDefault="00572BFA" w:rsidP="0080493D">
      <w:pPr>
        <w:spacing w:after="0" w:line="240" w:lineRule="auto"/>
      </w:pPr>
      <w:r>
        <w:separator/>
      </w:r>
    </w:p>
  </w:endnote>
  <w:endnote w:type="continuationSeparator" w:id="0">
    <w:p w14:paraId="257AF8C4" w14:textId="77777777" w:rsidR="00572BFA" w:rsidRDefault="00572BFA" w:rsidP="008049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7852557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0A5290A" w14:textId="77777777" w:rsidR="00523F3C" w:rsidRDefault="00523F3C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2425E4" w14:textId="77777777" w:rsidR="00523F3C" w:rsidRDefault="00523F3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50741160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7842E3" w14:textId="76195807" w:rsidR="00523F3C" w:rsidRDefault="00523F3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4</w:t>
        </w:r>
        <w:r>
          <w:rPr>
            <w:noProof/>
          </w:rPr>
          <w:fldChar w:fldCharType="end"/>
        </w:r>
      </w:p>
    </w:sdtContent>
  </w:sdt>
  <w:p w14:paraId="7EAAF932" w14:textId="77777777" w:rsidR="00523F3C" w:rsidRDefault="00523F3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1C0C57A" w14:textId="77777777" w:rsidR="00572BFA" w:rsidRDefault="00572BFA" w:rsidP="0080493D">
      <w:pPr>
        <w:spacing w:after="0" w:line="240" w:lineRule="auto"/>
      </w:pPr>
      <w:r>
        <w:separator/>
      </w:r>
    </w:p>
  </w:footnote>
  <w:footnote w:type="continuationSeparator" w:id="0">
    <w:p w14:paraId="2430DB6D" w14:textId="77777777" w:rsidR="00572BFA" w:rsidRDefault="00572BFA" w:rsidP="008049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8DEEF3" w14:textId="77777777" w:rsidR="00523F3C" w:rsidRDefault="00523F3C">
    <w:pPr>
      <w:pStyle w:val="Header"/>
    </w:pPr>
    <w:r w:rsidRPr="005D76EE">
      <w:rPr>
        <w:noProof/>
      </w:rPr>
      <w:drawing>
        <wp:anchor distT="0" distB="0" distL="114300" distR="114300" simplePos="0" relativeHeight="251670528" behindDoc="0" locked="0" layoutInCell="1" allowOverlap="1" wp14:anchorId="25761F41" wp14:editId="3F99D3DC">
          <wp:simplePos x="0" y="0"/>
          <wp:positionH relativeFrom="column">
            <wp:posOffset>5334745</wp:posOffset>
          </wp:positionH>
          <wp:positionV relativeFrom="paragraph">
            <wp:posOffset>-285750</wp:posOffset>
          </wp:positionV>
          <wp:extent cx="685800" cy="685800"/>
          <wp:effectExtent l="0" t="0" r="0" b="0"/>
          <wp:wrapSquare wrapText="bothSides"/>
          <wp:docPr id="21" name="Picture 21" descr="D:\Blender\Render\Icons\Malta1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D:\Blender\Render\Icons\Malta1.png"/>
                  <pic:cNvPicPr>
                    <a:picLocks noChangeAspect="1" noChangeArrowheads="1"/>
                  </pic:cNvPicPr>
                </pic:nvPicPr>
                <pic:blipFill rotWithShape="1"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25581" r="25581"/>
                  <a:stretch/>
                </pic:blipFill>
                <pic:spPr bwMode="auto">
                  <a:xfrm>
                    <a:off x="0" y="0"/>
                    <a:ext cx="68580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g">
          <w:drawing>
            <wp:anchor distT="0" distB="0" distL="114300" distR="114300" simplePos="0" relativeHeight="251668480" behindDoc="0" locked="0" layoutInCell="1" allowOverlap="1" wp14:anchorId="0B617132" wp14:editId="34404F93">
              <wp:simplePos x="0" y="0"/>
              <wp:positionH relativeFrom="column">
                <wp:posOffset>6095200</wp:posOffset>
              </wp:positionH>
              <wp:positionV relativeFrom="paragraph">
                <wp:posOffset>-567055</wp:posOffset>
              </wp:positionV>
              <wp:extent cx="171450" cy="10757568"/>
              <wp:effectExtent l="0" t="0" r="0" b="5715"/>
              <wp:wrapNone/>
              <wp:docPr id="2" name="Group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1450" cy="10757568"/>
                        <a:chOff x="0" y="0"/>
                        <a:chExt cx="171450" cy="10757568"/>
                      </a:xfrm>
                    </wpg:grpSpPr>
                    <wps:wsp>
                      <wps:cNvPr id="15" name="Rectangle 15"/>
                      <wps:cNvSpPr/>
                      <wps:spPr>
                        <a:xfrm>
                          <a:off x="0" y="0"/>
                          <a:ext cx="171450" cy="2971800"/>
                        </a:xfrm>
                        <a:prstGeom prst="rect">
                          <a:avLst/>
                        </a:prstGeom>
                        <a:solidFill>
                          <a:srgbClr val="00529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8" name="Rectangle 18"/>
                      <wps:cNvSpPr/>
                      <wps:spPr>
                        <a:xfrm>
                          <a:off x="0" y="2815389"/>
                          <a:ext cx="171450" cy="2819400"/>
                        </a:xfrm>
                        <a:prstGeom prst="rect">
                          <a:avLst/>
                        </a:prstGeom>
                        <a:solidFill>
                          <a:srgbClr val="008F5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9" name="Rectangle 19"/>
                      <wps:cNvSpPr/>
                      <wps:spPr>
                        <a:xfrm>
                          <a:off x="0" y="5438274"/>
                          <a:ext cx="171450" cy="2078990"/>
                        </a:xfrm>
                        <a:prstGeom prst="rect">
                          <a:avLst/>
                        </a:prstGeom>
                        <a:solidFill>
                          <a:srgbClr val="E78A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0" name="Rectangle 20"/>
                      <wps:cNvSpPr/>
                      <wps:spPr>
                        <a:xfrm>
                          <a:off x="0" y="7387389"/>
                          <a:ext cx="171450" cy="3370179"/>
                        </a:xfrm>
                        <a:prstGeom prst="rect">
                          <a:avLst/>
                        </a:prstGeom>
                        <a:solidFill>
                          <a:srgbClr val="CE232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3C18E9D" id="Group 2" o:spid="_x0000_s1026" style="position:absolute;margin-left:479.95pt;margin-top:-44.65pt;width:13.5pt;height:847.05pt;z-index:251668480;mso-width-relative:margin" coordsize="1714,107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">
              <v:rect id="Rectangle 15" o:spid="_x0000_s1027" style="position:absolute;width:1714;height:2971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u16I8MA&#10;AADbAAAADwAAAGRycy9kb3ducmV2LnhtbERP32vCMBB+H/g/hBvsbU0nqKUaRUVhgzFYN4a+Hc3Z&#10;FJtLabJa//tlIPh2H9/PW6wG24ieOl87VvCSpCCIS6drrhR8f+2fMxA+IGtsHJOCK3lYLUcPC8y1&#10;u/An9UWoRAxhn6MCE0KbS+lLQxZ94lriyJ1cZzFE2FVSd3iJ4baR4zSdSos1xwaDLW0Nlefi1yrI&#10;ju2m58z8fLwfdrPt+q04jfe1Uk+Pw3oOItAQ7uKb+1XH+RP4/yUeIJd/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u16I8MAAADbAAAADwAAAAAAAAAAAAAAAACYAgAAZHJzL2Rv&#10;d25yZXYueG1sUEsFBgAAAAAEAAQA9QAAAIgDAAAAAA==&#10;" fillcolor="#005294" stroked="f" strokeweight="1pt"/>
              <v:rect id="Rectangle 18" o:spid="_x0000_s1028" style="position:absolute;top:28153;width:1714;height:2819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js+IMMA&#10;AADbAAAADwAAAGRycy9kb3ducmV2LnhtbESPQWsCMRCF7wX/Q5iCt5rVg5StUYqw0oNSavsDxs24&#10;WdxMliTV2F/fORR6m+G9ee+b1ab4QV0ppj6wgfmsAkXcBttzZ+Drs3l6BpUyssUhMBm4U4LNevKw&#10;wtqGG3/Q9Zg7JSGcajTgch5rrVPryGOahZFYtHOIHrOssdM24k3C/aAXVbXUHnuWBocjbR21l+O3&#10;N9Bs7fL98nOKOHe7g28Opd/7Ysz0sby+gMpU8r/57/rNCr7Ayi8ygF7/Ag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Ujs+IMMAAADbAAAADwAAAAAAAAAAAAAAAACYAgAAZHJzL2Rv&#10;d25yZXYueG1sUEsFBgAAAAAEAAQA9QAAAIgDAAAAAA==&#10;" fillcolor="#008f55" stroked="f" strokeweight="1pt"/>
              <v:rect id="Rectangle 19" o:spid="_x0000_s1029" style="position:absolute;top:54382;width:1714;height:207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" fillcolor="#e78a27" stroked="f" strokeweight="1pt"/>
              <v:rect id="Rectangle 20" o:spid="_x0000_s1030" style="position:absolute;top:73873;width:1714;height:3370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7lAylcIA&#10;AADbAAAADwAAAGRycy9kb3ducmV2LnhtbERP3WrCMBS+F/YO4Qx2MzTVMdHOKKLsB0Gxugc4a86a&#10;YnPSNanWtzcXAy8/vv/ZorOVOFPjS8cKhoMEBHHudMmFgu/je38CwgdkjZVjUnAlD4v5Q2+GqXYX&#10;zuh8CIWIIexTVGBCqFMpfW7Ioh+4mjhyv66xGCJsCqkbvMRwW8lRkoylxZJjg8GaVoby06G1Cl73&#10;2u+es792/bNZT1vDLx/t9lOpp8du+QYiUBfu4n/3l1Ywiuvjl/gD5PwG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uUDKVwgAAANsAAAAPAAAAAAAAAAAAAAAAAJgCAABkcnMvZG93&#10;bnJldi54bWxQSwUGAAAAAAQABAD1AAAAhwMAAAAA&#10;" fillcolor="#ce2328" stroked="f" strokeweight="1pt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A14DEE" w14:textId="4A51E9E0" w:rsidR="00523F3C" w:rsidRDefault="00523F3C" w:rsidP="00ED4542">
    <w:pPr>
      <w:pStyle w:val="Header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22398E06" wp14:editId="150A4AEF">
              <wp:simplePos x="0" y="0"/>
              <wp:positionH relativeFrom="column">
                <wp:posOffset>-329565</wp:posOffset>
              </wp:positionH>
              <wp:positionV relativeFrom="paragraph">
                <wp:posOffset>-971550</wp:posOffset>
              </wp:positionV>
              <wp:extent cx="171450" cy="10757568"/>
              <wp:effectExtent l="0" t="0" r="0" b="5715"/>
              <wp:wrapNone/>
              <wp:docPr id="30" name="Group 3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1450" cy="10757568"/>
                        <a:chOff x="0" y="0"/>
                        <a:chExt cx="171450" cy="10757568"/>
                      </a:xfrm>
                    </wpg:grpSpPr>
                    <wps:wsp>
                      <wps:cNvPr id="31" name="Rectangle 31"/>
                      <wps:cNvSpPr/>
                      <wps:spPr>
                        <a:xfrm>
                          <a:off x="0" y="0"/>
                          <a:ext cx="171450" cy="2971800"/>
                        </a:xfrm>
                        <a:prstGeom prst="rect">
                          <a:avLst/>
                        </a:prstGeom>
                        <a:solidFill>
                          <a:srgbClr val="00529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2" name="Rectangle 32"/>
                      <wps:cNvSpPr/>
                      <wps:spPr>
                        <a:xfrm>
                          <a:off x="0" y="2815389"/>
                          <a:ext cx="171450" cy="2819400"/>
                        </a:xfrm>
                        <a:prstGeom prst="rect">
                          <a:avLst/>
                        </a:prstGeom>
                        <a:solidFill>
                          <a:srgbClr val="008F5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3" name="Rectangle 33"/>
                      <wps:cNvSpPr/>
                      <wps:spPr>
                        <a:xfrm>
                          <a:off x="0" y="5438274"/>
                          <a:ext cx="171450" cy="2078990"/>
                        </a:xfrm>
                        <a:prstGeom prst="rect">
                          <a:avLst/>
                        </a:prstGeom>
                        <a:solidFill>
                          <a:srgbClr val="E78A27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4" name="Rectangle 34"/>
                      <wps:cNvSpPr/>
                      <wps:spPr>
                        <a:xfrm>
                          <a:off x="0" y="7387389"/>
                          <a:ext cx="171450" cy="3370179"/>
                        </a:xfrm>
                        <a:prstGeom prst="rect">
                          <a:avLst/>
                        </a:prstGeom>
                        <a:solidFill>
                          <a:srgbClr val="CE2328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92C516D" id="Group 30" o:spid="_x0000_s1026" style="position:absolute;margin-left:-25.95pt;margin-top:-76.5pt;width:13.5pt;height:847.05pt;z-index:251666432" coordsize="1714,10757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">
              <v:rect id="Rectangle 31" o:spid="_x0000_s1027" style="position:absolute;width:1714;height:2971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mMgQMUA&#10;AADbAAAADwAAAGRycy9kb3ducmV2LnhtbESPQWvCQBSE7wX/w/IKvdWNFjSkrqJSQUEKjSL29sg+&#10;s6HZtyG7jfHfuwWhx2FmvmFmi97WoqPWV44VjIYJCOLC6YpLBcfD5jUF4QOyxtoxKbiRh8V88DTD&#10;TLsrf1GXh1JECPsMFZgQmkxKXxiy6IeuIY7exbUWQ5RtKXWL1wi3tRwnyURarDguGGxobaj4yX+t&#10;gvS7WXWcmtPn/vwxXS93+WW8qZR6ee6X7yAC9eE//GhvtYK3Efx9iT9Azu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SYyBAxQAAANsAAAAPAAAAAAAAAAAAAAAAAJgCAABkcnMv&#10;ZG93bnJldi54bWxQSwUGAAAAAAQABAD1AAAAigMAAAAA&#10;" fillcolor="#005294" stroked="f" strokeweight="1pt"/>
              <v:rect id="Rectangle 32" o:spid="_x0000_s1028" style="position:absolute;top:28153;width:1714;height:28194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GZVqsIA&#10;AADbAAAADwAAAGRycy9kb3ducmV2LnhtbESP0WoCMRRE3wv+Q7iCbzWrBSmrUURY6UOlqP2A2811&#10;s7i5WZJUo19vCkIfh5k5wyxWyXbiQj60jhVMxgUI4trplhsF38fq9R1EiMgaO8ek4EYBVsvBywJL&#10;7a68p8shNiJDOJSowMTYl1KG2pDFMHY9cfZOzluMWfpGao/XDLednBbFTFpsOS8Y7GljqD4ffq2C&#10;aqNnX+f7j8eJ2e5stUvtp01KjYZpPQcRKcX/8LP9oRW8TeHvS/4Bcvk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4ZlWqwgAAANsAAAAPAAAAAAAAAAAAAAAAAJgCAABkcnMvZG93&#10;bnJldi54bWxQSwUGAAAAAAQABAD1AAAAhwMAAAAA&#10;" fillcolor="#008f55" stroked="f" strokeweight="1pt"/>
              <v:rect id="Rectangle 33" o:spid="_x0000_s1029" style="position:absolute;top:54382;width:1714;height:20790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O9VQMIA&#10;AADbAAAADwAAAGRycy9kb3ducmV2LnhtbESPQWsCMRSE7wX/Q3iCF9GsCiKrUUQo6MV2VTw/Ns/N&#10;4uZlm0Td/vumUOhxmJlvmNWms414kg+1YwWTcQaCuHS65krB5fw+WoAIEVlj45gUfFOAzbr3tsJc&#10;uxcX9DzFSiQIhxwVmBjbXMpQGrIYxq4lTt7NeYsxSV9J7fGV4LaR0yybS4s1pwWDLe0MlffTwyo4&#10;4PDqi62/f80/js0wOxt6fBZKDfrddgkiUhf/w3/tvVYwm8Hvl/QD5Po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k71VAwgAAANsAAAAPAAAAAAAAAAAAAAAAAJgCAABkcnMvZG93&#10;bnJldi54bWxQSwUGAAAAAAQABAD1AAAAhwMAAAAA&#10;" fillcolor="#e78a27" stroked="f" strokeweight="1pt"/>
              <v:rect id="Rectangle 34" o:spid="_x0000_s1030" style="position:absolute;top:73873;width:1714;height:33702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LKiS8YA&#10;AADbAAAADwAAAGRycy9kb3ducmV2LnhtbESP0UrDQBRE3wv+w3IFX8RutFbaNJsiFrUUlKb1A67Z&#10;22wwezdmN238e1cQ+jjMzBkmWw62EUfqfO1Ywe04AUFcOl1zpeBj/3wzA+EDssbGMSn4IQ/L/GKU&#10;YardiQs67kIlIoR9igpMCG0qpS8NWfRj1xJH7+A6iyHKrpK6w1OE20beJcmDtFhzXDDY0pOh8mvX&#10;WwXTrfbv18V3v/rcrOa94clL//aq1NXl8LgAEWgI5/B/e60VTO7h70v8ATL/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FLKiS8YAAADbAAAADwAAAAAAAAAAAAAAAACYAgAAZHJz&#10;L2Rvd25yZXYueG1sUEsFBgAAAAAEAAQA9QAAAIsDAAAAAA==&#10;" fillcolor="#ce2328" stroked="f" strokeweight="1pt"/>
            </v:group>
          </w:pict>
        </mc:Fallback>
      </mc:AlternateContent>
    </w:r>
    <w:r>
      <w:rPr>
        <w:noProof/>
      </w:rPr>
      <w:drawing>
        <wp:inline distT="0" distB="0" distL="0" distR="0" wp14:anchorId="43861BE7" wp14:editId="3D05B699">
          <wp:extent cx="1156737" cy="335280"/>
          <wp:effectExtent l="0" t="0" r="5715" b="762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Final-min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7332" cy="341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0A1191"/>
    <w:multiLevelType w:val="hybridMultilevel"/>
    <w:tmpl w:val="030ACEA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4B2F6F"/>
    <w:multiLevelType w:val="hybridMultilevel"/>
    <w:tmpl w:val="48648D0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502DB0"/>
    <w:multiLevelType w:val="hybridMultilevel"/>
    <w:tmpl w:val="31862C8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2C6FCB"/>
    <w:multiLevelType w:val="hybridMultilevel"/>
    <w:tmpl w:val="F28CA23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5BF7BEF"/>
    <w:multiLevelType w:val="hybridMultilevel"/>
    <w:tmpl w:val="62D85652"/>
    <w:lvl w:ilvl="0" w:tplc="0409000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30" w:hanging="360"/>
      </w:pPr>
      <w:rPr>
        <w:rFonts w:ascii="Wingdings" w:hAnsi="Wingdings" w:hint="default"/>
      </w:rPr>
    </w:lvl>
  </w:abstractNum>
  <w:abstractNum w:abstractNumId="5" w15:restartNumberingAfterBreak="0">
    <w:nsid w:val="195F149F"/>
    <w:multiLevelType w:val="hybridMultilevel"/>
    <w:tmpl w:val="B1F44EAA"/>
    <w:lvl w:ilvl="0" w:tplc="D58E5F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F323EF"/>
    <w:multiLevelType w:val="hybridMultilevel"/>
    <w:tmpl w:val="E898CFD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D6559"/>
    <w:multiLevelType w:val="hybridMultilevel"/>
    <w:tmpl w:val="74A0B9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EBE22F1"/>
    <w:multiLevelType w:val="hybridMultilevel"/>
    <w:tmpl w:val="3EA466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FF7738C"/>
    <w:multiLevelType w:val="hybridMultilevel"/>
    <w:tmpl w:val="B2F27F4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4530C3"/>
    <w:multiLevelType w:val="hybridMultilevel"/>
    <w:tmpl w:val="D2664E34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1" w15:restartNumberingAfterBreak="0">
    <w:nsid w:val="22ED2519"/>
    <w:multiLevelType w:val="hybridMultilevel"/>
    <w:tmpl w:val="1168284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66305D"/>
    <w:multiLevelType w:val="hybridMultilevel"/>
    <w:tmpl w:val="B75CE9A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285B6EEE"/>
    <w:multiLevelType w:val="hybridMultilevel"/>
    <w:tmpl w:val="F52E6870"/>
    <w:lvl w:ilvl="0" w:tplc="F590411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C126FC2"/>
    <w:multiLevelType w:val="hybridMultilevel"/>
    <w:tmpl w:val="0A023FB2"/>
    <w:lvl w:ilvl="0" w:tplc="0409000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345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4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66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385" w:hanging="360"/>
      </w:pPr>
      <w:rPr>
        <w:rFonts w:ascii="Wingdings" w:hAnsi="Wingdings" w:hint="default"/>
      </w:rPr>
    </w:lvl>
  </w:abstractNum>
  <w:abstractNum w:abstractNumId="15" w15:restartNumberingAfterBreak="0">
    <w:nsid w:val="2D8637D6"/>
    <w:multiLevelType w:val="hybridMultilevel"/>
    <w:tmpl w:val="788E726A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6" w15:restartNumberingAfterBreak="0">
    <w:nsid w:val="31AA0128"/>
    <w:multiLevelType w:val="hybridMultilevel"/>
    <w:tmpl w:val="DB6660EE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1B23760"/>
    <w:multiLevelType w:val="hybridMultilevel"/>
    <w:tmpl w:val="02FCE93C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EB07E7"/>
    <w:multiLevelType w:val="hybridMultilevel"/>
    <w:tmpl w:val="BC383C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706D68"/>
    <w:multiLevelType w:val="hybridMultilevel"/>
    <w:tmpl w:val="F7AAEF6A"/>
    <w:lvl w:ilvl="0" w:tplc="04090001">
      <w:start w:val="1"/>
      <w:numFmt w:val="bullet"/>
      <w:lvlText w:val=""/>
      <w:lvlJc w:val="left"/>
      <w:pPr>
        <w:ind w:left="217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9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1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3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5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7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9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1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35" w:hanging="360"/>
      </w:pPr>
      <w:rPr>
        <w:rFonts w:ascii="Wingdings" w:hAnsi="Wingdings" w:hint="default"/>
      </w:rPr>
    </w:lvl>
  </w:abstractNum>
  <w:abstractNum w:abstractNumId="20" w15:restartNumberingAfterBreak="0">
    <w:nsid w:val="457C6442"/>
    <w:multiLevelType w:val="hybridMultilevel"/>
    <w:tmpl w:val="DAAED6FE"/>
    <w:lvl w:ilvl="0" w:tplc="72BE4C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C41D9E"/>
    <w:multiLevelType w:val="hybridMultilevel"/>
    <w:tmpl w:val="E2043C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515438"/>
    <w:multiLevelType w:val="hybridMultilevel"/>
    <w:tmpl w:val="73C6E572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8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C503627"/>
    <w:multiLevelType w:val="hybridMultilevel"/>
    <w:tmpl w:val="ADE0F3C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01">
      <w:start w:val="1"/>
      <w:numFmt w:val="bullet"/>
      <w:lvlText w:val=""/>
      <w:lvlJc w:val="left"/>
      <w:pPr>
        <w:ind w:left="2160" w:hanging="18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D123E95"/>
    <w:multiLevelType w:val="hybridMultilevel"/>
    <w:tmpl w:val="3C423EB8"/>
    <w:lvl w:ilvl="0" w:tplc="0409000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3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30" w:hanging="360"/>
      </w:pPr>
      <w:rPr>
        <w:rFonts w:ascii="Wingdings" w:hAnsi="Wingdings" w:hint="default"/>
      </w:rPr>
    </w:lvl>
  </w:abstractNum>
  <w:abstractNum w:abstractNumId="25" w15:restartNumberingAfterBreak="0">
    <w:nsid w:val="5D530F26"/>
    <w:multiLevelType w:val="hybridMultilevel"/>
    <w:tmpl w:val="478C3834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6B15428"/>
    <w:multiLevelType w:val="hybridMultilevel"/>
    <w:tmpl w:val="4C500416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9D84FF9"/>
    <w:multiLevelType w:val="hybridMultilevel"/>
    <w:tmpl w:val="7682B34A"/>
    <w:lvl w:ilvl="0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28" w15:restartNumberingAfterBreak="0">
    <w:nsid w:val="71871FF3"/>
    <w:multiLevelType w:val="hybridMultilevel"/>
    <w:tmpl w:val="885CDAB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24C11A1"/>
    <w:multiLevelType w:val="hybridMultilevel"/>
    <w:tmpl w:val="49161D9A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7BF23B1"/>
    <w:multiLevelType w:val="hybridMultilevel"/>
    <w:tmpl w:val="7FC2BD06"/>
    <w:lvl w:ilvl="0" w:tplc="04090001">
      <w:start w:val="1"/>
      <w:numFmt w:val="bullet"/>
      <w:lvlText w:val=""/>
      <w:lvlJc w:val="left"/>
      <w:pPr>
        <w:ind w:left="267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339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41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2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9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30" w:hanging="360"/>
      </w:pPr>
      <w:rPr>
        <w:rFonts w:ascii="Wingdings" w:hAnsi="Wingdings" w:hint="default"/>
      </w:rPr>
    </w:lvl>
  </w:abstractNum>
  <w:abstractNum w:abstractNumId="31" w15:restartNumberingAfterBreak="0">
    <w:nsid w:val="78A64032"/>
    <w:multiLevelType w:val="hybridMultilevel"/>
    <w:tmpl w:val="253E381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C9A66D8"/>
    <w:multiLevelType w:val="hybridMultilevel"/>
    <w:tmpl w:val="138E6E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D4210E4"/>
    <w:multiLevelType w:val="hybridMultilevel"/>
    <w:tmpl w:val="6DFE183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8"/>
  </w:num>
  <w:num w:numId="3">
    <w:abstractNumId w:val="1"/>
  </w:num>
  <w:num w:numId="4">
    <w:abstractNumId w:val="19"/>
  </w:num>
  <w:num w:numId="5">
    <w:abstractNumId w:val="15"/>
  </w:num>
  <w:num w:numId="6">
    <w:abstractNumId w:val="24"/>
  </w:num>
  <w:num w:numId="7">
    <w:abstractNumId w:val="7"/>
  </w:num>
  <w:num w:numId="8">
    <w:abstractNumId w:val="5"/>
  </w:num>
  <w:num w:numId="9">
    <w:abstractNumId w:val="12"/>
  </w:num>
  <w:num w:numId="10">
    <w:abstractNumId w:val="30"/>
  </w:num>
  <w:num w:numId="11">
    <w:abstractNumId w:val="32"/>
  </w:num>
  <w:num w:numId="12">
    <w:abstractNumId w:val="11"/>
  </w:num>
  <w:num w:numId="13">
    <w:abstractNumId w:val="2"/>
  </w:num>
  <w:num w:numId="14">
    <w:abstractNumId w:val="29"/>
  </w:num>
  <w:num w:numId="15">
    <w:abstractNumId w:val="33"/>
  </w:num>
  <w:num w:numId="16">
    <w:abstractNumId w:val="25"/>
  </w:num>
  <w:num w:numId="17">
    <w:abstractNumId w:val="26"/>
  </w:num>
  <w:num w:numId="18">
    <w:abstractNumId w:val="13"/>
  </w:num>
  <w:num w:numId="19">
    <w:abstractNumId w:val="4"/>
  </w:num>
  <w:num w:numId="20">
    <w:abstractNumId w:val="14"/>
  </w:num>
  <w:num w:numId="21">
    <w:abstractNumId w:val="20"/>
  </w:num>
  <w:num w:numId="22">
    <w:abstractNumId w:val="21"/>
  </w:num>
  <w:num w:numId="23">
    <w:abstractNumId w:val="31"/>
  </w:num>
  <w:num w:numId="24">
    <w:abstractNumId w:val="17"/>
  </w:num>
  <w:num w:numId="25">
    <w:abstractNumId w:val="16"/>
  </w:num>
  <w:num w:numId="26">
    <w:abstractNumId w:val="0"/>
  </w:num>
  <w:num w:numId="27">
    <w:abstractNumId w:val="23"/>
  </w:num>
  <w:num w:numId="28">
    <w:abstractNumId w:val="3"/>
  </w:num>
  <w:num w:numId="29">
    <w:abstractNumId w:val="9"/>
  </w:num>
  <w:num w:numId="30">
    <w:abstractNumId w:val="6"/>
  </w:num>
  <w:num w:numId="31">
    <w:abstractNumId w:val="8"/>
  </w:num>
  <w:num w:numId="32">
    <w:abstractNumId w:val="27"/>
  </w:num>
  <w:num w:numId="33">
    <w:abstractNumId w:val="10"/>
  </w:num>
  <w:num w:numId="34">
    <w:abstractNumId w:val="22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7AwszA3MbE0MTU1MbdQ0lEKTi0uzszPAykwrgUAkKhCgiwAAAA="/>
  </w:docVars>
  <w:rsids>
    <w:rsidRoot w:val="00DC5673"/>
    <w:rsid w:val="000024E0"/>
    <w:rsid w:val="00003CF8"/>
    <w:rsid w:val="00005FC3"/>
    <w:rsid w:val="000176D5"/>
    <w:rsid w:val="00025F7F"/>
    <w:rsid w:val="0002715B"/>
    <w:rsid w:val="00027404"/>
    <w:rsid w:val="0003157F"/>
    <w:rsid w:val="00034D4D"/>
    <w:rsid w:val="00036B53"/>
    <w:rsid w:val="00046B1C"/>
    <w:rsid w:val="000502BE"/>
    <w:rsid w:val="000525DD"/>
    <w:rsid w:val="000536BA"/>
    <w:rsid w:val="000557E5"/>
    <w:rsid w:val="00065236"/>
    <w:rsid w:val="00065624"/>
    <w:rsid w:val="00067054"/>
    <w:rsid w:val="000727BD"/>
    <w:rsid w:val="000736D2"/>
    <w:rsid w:val="000762A8"/>
    <w:rsid w:val="00083591"/>
    <w:rsid w:val="00083E38"/>
    <w:rsid w:val="00085928"/>
    <w:rsid w:val="00092A80"/>
    <w:rsid w:val="000952F2"/>
    <w:rsid w:val="00097E79"/>
    <w:rsid w:val="000A16AE"/>
    <w:rsid w:val="000A26B7"/>
    <w:rsid w:val="000C50B3"/>
    <w:rsid w:val="000D25F6"/>
    <w:rsid w:val="000E12E9"/>
    <w:rsid w:val="000E5DDD"/>
    <w:rsid w:val="000F4B18"/>
    <w:rsid w:val="0010252F"/>
    <w:rsid w:val="001046FB"/>
    <w:rsid w:val="00105B82"/>
    <w:rsid w:val="00106D2A"/>
    <w:rsid w:val="00110AF7"/>
    <w:rsid w:val="00115B78"/>
    <w:rsid w:val="00117932"/>
    <w:rsid w:val="00122473"/>
    <w:rsid w:val="00122703"/>
    <w:rsid w:val="0012482A"/>
    <w:rsid w:val="00132E45"/>
    <w:rsid w:val="001403ED"/>
    <w:rsid w:val="001417DF"/>
    <w:rsid w:val="0014421E"/>
    <w:rsid w:val="0014476F"/>
    <w:rsid w:val="00147714"/>
    <w:rsid w:val="00147F9F"/>
    <w:rsid w:val="00161464"/>
    <w:rsid w:val="00165286"/>
    <w:rsid w:val="001652B7"/>
    <w:rsid w:val="001747DA"/>
    <w:rsid w:val="0017749A"/>
    <w:rsid w:val="00180182"/>
    <w:rsid w:val="0018460A"/>
    <w:rsid w:val="00191AD4"/>
    <w:rsid w:val="001A39C2"/>
    <w:rsid w:val="001A5CCA"/>
    <w:rsid w:val="001B469C"/>
    <w:rsid w:val="001C3BB2"/>
    <w:rsid w:val="001C4356"/>
    <w:rsid w:val="001D56B6"/>
    <w:rsid w:val="001E0794"/>
    <w:rsid w:val="001E103B"/>
    <w:rsid w:val="001E3AD1"/>
    <w:rsid w:val="001F55F0"/>
    <w:rsid w:val="001F7F8C"/>
    <w:rsid w:val="002134AC"/>
    <w:rsid w:val="00213CBE"/>
    <w:rsid w:val="00214220"/>
    <w:rsid w:val="00215BC1"/>
    <w:rsid w:val="00215E6A"/>
    <w:rsid w:val="00226A71"/>
    <w:rsid w:val="00232697"/>
    <w:rsid w:val="00233044"/>
    <w:rsid w:val="00233C50"/>
    <w:rsid w:val="00234084"/>
    <w:rsid w:val="0023480F"/>
    <w:rsid w:val="00235944"/>
    <w:rsid w:val="002363F3"/>
    <w:rsid w:val="00237C11"/>
    <w:rsid w:val="00250D9C"/>
    <w:rsid w:val="00251DE1"/>
    <w:rsid w:val="00253668"/>
    <w:rsid w:val="002613C5"/>
    <w:rsid w:val="0026239D"/>
    <w:rsid w:val="00265650"/>
    <w:rsid w:val="0027436B"/>
    <w:rsid w:val="002770A8"/>
    <w:rsid w:val="00280368"/>
    <w:rsid w:val="002810B1"/>
    <w:rsid w:val="00282718"/>
    <w:rsid w:val="0028485E"/>
    <w:rsid w:val="00286060"/>
    <w:rsid w:val="002A0A0E"/>
    <w:rsid w:val="002A2532"/>
    <w:rsid w:val="002B04F5"/>
    <w:rsid w:val="002B5D42"/>
    <w:rsid w:val="002C12C0"/>
    <w:rsid w:val="002D4F2F"/>
    <w:rsid w:val="002E1572"/>
    <w:rsid w:val="002E37F6"/>
    <w:rsid w:val="002E397C"/>
    <w:rsid w:val="002E649A"/>
    <w:rsid w:val="002F5793"/>
    <w:rsid w:val="00300236"/>
    <w:rsid w:val="00303AB8"/>
    <w:rsid w:val="003063C3"/>
    <w:rsid w:val="0031003E"/>
    <w:rsid w:val="00312B7D"/>
    <w:rsid w:val="00314236"/>
    <w:rsid w:val="003226A8"/>
    <w:rsid w:val="00326C2E"/>
    <w:rsid w:val="00327549"/>
    <w:rsid w:val="00330042"/>
    <w:rsid w:val="00331E7F"/>
    <w:rsid w:val="00334871"/>
    <w:rsid w:val="00337A79"/>
    <w:rsid w:val="00343E87"/>
    <w:rsid w:val="00345B29"/>
    <w:rsid w:val="00351E90"/>
    <w:rsid w:val="003575BB"/>
    <w:rsid w:val="00357948"/>
    <w:rsid w:val="00357C6C"/>
    <w:rsid w:val="003624BA"/>
    <w:rsid w:val="00364F73"/>
    <w:rsid w:val="0036627D"/>
    <w:rsid w:val="00366E3D"/>
    <w:rsid w:val="00367096"/>
    <w:rsid w:val="00373D40"/>
    <w:rsid w:val="0038150D"/>
    <w:rsid w:val="00383F8C"/>
    <w:rsid w:val="003879F8"/>
    <w:rsid w:val="00387B47"/>
    <w:rsid w:val="003A1E85"/>
    <w:rsid w:val="003A3CA8"/>
    <w:rsid w:val="003A63EA"/>
    <w:rsid w:val="003A6FAB"/>
    <w:rsid w:val="003A73C1"/>
    <w:rsid w:val="003B268F"/>
    <w:rsid w:val="003B35F0"/>
    <w:rsid w:val="003B496A"/>
    <w:rsid w:val="003C0CF3"/>
    <w:rsid w:val="003C2CCA"/>
    <w:rsid w:val="003C7645"/>
    <w:rsid w:val="003C78A4"/>
    <w:rsid w:val="003D45F7"/>
    <w:rsid w:val="003D4726"/>
    <w:rsid w:val="003D58B2"/>
    <w:rsid w:val="003D7DF0"/>
    <w:rsid w:val="003E4C82"/>
    <w:rsid w:val="003E731F"/>
    <w:rsid w:val="003E7957"/>
    <w:rsid w:val="00401457"/>
    <w:rsid w:val="00403BF4"/>
    <w:rsid w:val="0041647A"/>
    <w:rsid w:val="00426191"/>
    <w:rsid w:val="004342BE"/>
    <w:rsid w:val="004361D1"/>
    <w:rsid w:val="004400D6"/>
    <w:rsid w:val="004526B3"/>
    <w:rsid w:val="004547C8"/>
    <w:rsid w:val="00456AB2"/>
    <w:rsid w:val="00474696"/>
    <w:rsid w:val="0047580E"/>
    <w:rsid w:val="00475F56"/>
    <w:rsid w:val="00484855"/>
    <w:rsid w:val="00485F42"/>
    <w:rsid w:val="00486440"/>
    <w:rsid w:val="00487CDA"/>
    <w:rsid w:val="004912D1"/>
    <w:rsid w:val="00495B6E"/>
    <w:rsid w:val="00496469"/>
    <w:rsid w:val="00497241"/>
    <w:rsid w:val="004A106E"/>
    <w:rsid w:val="004A49DD"/>
    <w:rsid w:val="004A5A69"/>
    <w:rsid w:val="004B69EE"/>
    <w:rsid w:val="004C02F7"/>
    <w:rsid w:val="004C0F48"/>
    <w:rsid w:val="004C43F9"/>
    <w:rsid w:val="004C485B"/>
    <w:rsid w:val="004D3F73"/>
    <w:rsid w:val="004D5292"/>
    <w:rsid w:val="004D5565"/>
    <w:rsid w:val="004D6C60"/>
    <w:rsid w:val="004E3B87"/>
    <w:rsid w:val="004E5DF5"/>
    <w:rsid w:val="004F1AFC"/>
    <w:rsid w:val="00501351"/>
    <w:rsid w:val="00501C61"/>
    <w:rsid w:val="00510F8D"/>
    <w:rsid w:val="005134A3"/>
    <w:rsid w:val="00514A25"/>
    <w:rsid w:val="00523F3C"/>
    <w:rsid w:val="00527611"/>
    <w:rsid w:val="00534033"/>
    <w:rsid w:val="005359E6"/>
    <w:rsid w:val="00543ED5"/>
    <w:rsid w:val="00543F81"/>
    <w:rsid w:val="00560F52"/>
    <w:rsid w:val="00562668"/>
    <w:rsid w:val="00566D27"/>
    <w:rsid w:val="00572BFA"/>
    <w:rsid w:val="00574C9C"/>
    <w:rsid w:val="005760ED"/>
    <w:rsid w:val="00577935"/>
    <w:rsid w:val="00597BE0"/>
    <w:rsid w:val="00597C25"/>
    <w:rsid w:val="005A0347"/>
    <w:rsid w:val="005B28AF"/>
    <w:rsid w:val="005C5B36"/>
    <w:rsid w:val="005D0FF5"/>
    <w:rsid w:val="005D3970"/>
    <w:rsid w:val="005D76EE"/>
    <w:rsid w:val="005E4E1D"/>
    <w:rsid w:val="005E6589"/>
    <w:rsid w:val="005F5EAA"/>
    <w:rsid w:val="005F5FDF"/>
    <w:rsid w:val="00600599"/>
    <w:rsid w:val="00603A0B"/>
    <w:rsid w:val="00603AC7"/>
    <w:rsid w:val="006139BA"/>
    <w:rsid w:val="00617596"/>
    <w:rsid w:val="0063065A"/>
    <w:rsid w:val="00634828"/>
    <w:rsid w:val="006352EC"/>
    <w:rsid w:val="00637AD1"/>
    <w:rsid w:val="006402EC"/>
    <w:rsid w:val="006423FE"/>
    <w:rsid w:val="006462DA"/>
    <w:rsid w:val="006523AB"/>
    <w:rsid w:val="00652FEE"/>
    <w:rsid w:val="00653270"/>
    <w:rsid w:val="00655C3B"/>
    <w:rsid w:val="00657C55"/>
    <w:rsid w:val="00662281"/>
    <w:rsid w:val="006641CA"/>
    <w:rsid w:val="0067437B"/>
    <w:rsid w:val="00676381"/>
    <w:rsid w:val="00677D4D"/>
    <w:rsid w:val="00680B08"/>
    <w:rsid w:val="00692DE2"/>
    <w:rsid w:val="00694CED"/>
    <w:rsid w:val="00695AAF"/>
    <w:rsid w:val="006963E0"/>
    <w:rsid w:val="006A70AC"/>
    <w:rsid w:val="006B3FB7"/>
    <w:rsid w:val="006B597F"/>
    <w:rsid w:val="006B6CFE"/>
    <w:rsid w:val="006B70AA"/>
    <w:rsid w:val="006B765C"/>
    <w:rsid w:val="006C2231"/>
    <w:rsid w:val="006C2859"/>
    <w:rsid w:val="006C5A2F"/>
    <w:rsid w:val="006C6155"/>
    <w:rsid w:val="006D1F61"/>
    <w:rsid w:val="006D4D4E"/>
    <w:rsid w:val="006D5886"/>
    <w:rsid w:val="006E33CE"/>
    <w:rsid w:val="006E4AD9"/>
    <w:rsid w:val="006F0593"/>
    <w:rsid w:val="006F40B6"/>
    <w:rsid w:val="00701473"/>
    <w:rsid w:val="00705496"/>
    <w:rsid w:val="0071379B"/>
    <w:rsid w:val="00720F2C"/>
    <w:rsid w:val="007211B7"/>
    <w:rsid w:val="00723B3B"/>
    <w:rsid w:val="007256B6"/>
    <w:rsid w:val="007330E7"/>
    <w:rsid w:val="0073397A"/>
    <w:rsid w:val="00742035"/>
    <w:rsid w:val="007479EB"/>
    <w:rsid w:val="007500E2"/>
    <w:rsid w:val="007537F2"/>
    <w:rsid w:val="00765517"/>
    <w:rsid w:val="00765FDE"/>
    <w:rsid w:val="00780599"/>
    <w:rsid w:val="007825A8"/>
    <w:rsid w:val="0078481D"/>
    <w:rsid w:val="00791AB7"/>
    <w:rsid w:val="00791EAB"/>
    <w:rsid w:val="007930DE"/>
    <w:rsid w:val="00795D90"/>
    <w:rsid w:val="007A20D1"/>
    <w:rsid w:val="007B0895"/>
    <w:rsid w:val="007B147E"/>
    <w:rsid w:val="007B1EAF"/>
    <w:rsid w:val="007B1F89"/>
    <w:rsid w:val="007B4585"/>
    <w:rsid w:val="007B4C80"/>
    <w:rsid w:val="007C38F8"/>
    <w:rsid w:val="007C545D"/>
    <w:rsid w:val="007D2E9A"/>
    <w:rsid w:val="007D653C"/>
    <w:rsid w:val="007D6EC4"/>
    <w:rsid w:val="007E105F"/>
    <w:rsid w:val="007E17A8"/>
    <w:rsid w:val="007E17EE"/>
    <w:rsid w:val="007E1F7C"/>
    <w:rsid w:val="007E292D"/>
    <w:rsid w:val="007E634C"/>
    <w:rsid w:val="008000DD"/>
    <w:rsid w:val="00804262"/>
    <w:rsid w:val="0080493D"/>
    <w:rsid w:val="0081268D"/>
    <w:rsid w:val="008137F9"/>
    <w:rsid w:val="00814A45"/>
    <w:rsid w:val="00815830"/>
    <w:rsid w:val="00817F11"/>
    <w:rsid w:val="008245AD"/>
    <w:rsid w:val="00824DDE"/>
    <w:rsid w:val="00826403"/>
    <w:rsid w:val="00831340"/>
    <w:rsid w:val="008359CF"/>
    <w:rsid w:val="00835C0A"/>
    <w:rsid w:val="008401FD"/>
    <w:rsid w:val="00840213"/>
    <w:rsid w:val="00851B30"/>
    <w:rsid w:val="00851F0D"/>
    <w:rsid w:val="00854A52"/>
    <w:rsid w:val="0085613A"/>
    <w:rsid w:val="00856C03"/>
    <w:rsid w:val="0086389D"/>
    <w:rsid w:val="00864BF8"/>
    <w:rsid w:val="00867DBC"/>
    <w:rsid w:val="00871BEE"/>
    <w:rsid w:val="00875945"/>
    <w:rsid w:val="00877361"/>
    <w:rsid w:val="008828C0"/>
    <w:rsid w:val="00883A58"/>
    <w:rsid w:val="008A0908"/>
    <w:rsid w:val="008A1398"/>
    <w:rsid w:val="008A31F4"/>
    <w:rsid w:val="008A3B33"/>
    <w:rsid w:val="008A6A41"/>
    <w:rsid w:val="008B0C76"/>
    <w:rsid w:val="008B1DEF"/>
    <w:rsid w:val="008B54A3"/>
    <w:rsid w:val="008B5F1A"/>
    <w:rsid w:val="008C3187"/>
    <w:rsid w:val="008C5C2B"/>
    <w:rsid w:val="008C72E7"/>
    <w:rsid w:val="008D21B5"/>
    <w:rsid w:val="008E2F92"/>
    <w:rsid w:val="008E37B6"/>
    <w:rsid w:val="008E667A"/>
    <w:rsid w:val="008E6AA8"/>
    <w:rsid w:val="008E7347"/>
    <w:rsid w:val="008F0BE0"/>
    <w:rsid w:val="008F1857"/>
    <w:rsid w:val="008F338F"/>
    <w:rsid w:val="008F369A"/>
    <w:rsid w:val="008F7710"/>
    <w:rsid w:val="00901589"/>
    <w:rsid w:val="009039D6"/>
    <w:rsid w:val="0091470F"/>
    <w:rsid w:val="00914F68"/>
    <w:rsid w:val="00915311"/>
    <w:rsid w:val="009225C5"/>
    <w:rsid w:val="00922E23"/>
    <w:rsid w:val="00923C0D"/>
    <w:rsid w:val="009348B3"/>
    <w:rsid w:val="00937BC3"/>
    <w:rsid w:val="009404BF"/>
    <w:rsid w:val="00942916"/>
    <w:rsid w:val="0094608A"/>
    <w:rsid w:val="009475D3"/>
    <w:rsid w:val="00951FCD"/>
    <w:rsid w:val="00956C9B"/>
    <w:rsid w:val="009624D3"/>
    <w:rsid w:val="00963C7B"/>
    <w:rsid w:val="00965CC2"/>
    <w:rsid w:val="00966543"/>
    <w:rsid w:val="009716F3"/>
    <w:rsid w:val="00973876"/>
    <w:rsid w:val="00985203"/>
    <w:rsid w:val="0098580F"/>
    <w:rsid w:val="009879AE"/>
    <w:rsid w:val="00997C02"/>
    <w:rsid w:val="009A0351"/>
    <w:rsid w:val="009A277C"/>
    <w:rsid w:val="009A578A"/>
    <w:rsid w:val="009A7F44"/>
    <w:rsid w:val="009B19CB"/>
    <w:rsid w:val="009B534F"/>
    <w:rsid w:val="009C01C3"/>
    <w:rsid w:val="009C33C5"/>
    <w:rsid w:val="009C4709"/>
    <w:rsid w:val="009C50AD"/>
    <w:rsid w:val="009C5216"/>
    <w:rsid w:val="009C59D2"/>
    <w:rsid w:val="009C6A5F"/>
    <w:rsid w:val="009C7584"/>
    <w:rsid w:val="009C7F57"/>
    <w:rsid w:val="009D1CFA"/>
    <w:rsid w:val="009D23D9"/>
    <w:rsid w:val="009D4283"/>
    <w:rsid w:val="009D4F27"/>
    <w:rsid w:val="009D5FA3"/>
    <w:rsid w:val="009E20BB"/>
    <w:rsid w:val="009E35F6"/>
    <w:rsid w:val="009E3EA6"/>
    <w:rsid w:val="009E45CA"/>
    <w:rsid w:val="009E7458"/>
    <w:rsid w:val="009F456D"/>
    <w:rsid w:val="009F4689"/>
    <w:rsid w:val="00A00410"/>
    <w:rsid w:val="00A064F9"/>
    <w:rsid w:val="00A20E1C"/>
    <w:rsid w:val="00A23746"/>
    <w:rsid w:val="00A2566F"/>
    <w:rsid w:val="00A273AF"/>
    <w:rsid w:val="00A315C6"/>
    <w:rsid w:val="00A32B94"/>
    <w:rsid w:val="00A34CFE"/>
    <w:rsid w:val="00A418D4"/>
    <w:rsid w:val="00A4492B"/>
    <w:rsid w:val="00A54C99"/>
    <w:rsid w:val="00A63FFE"/>
    <w:rsid w:val="00A6417E"/>
    <w:rsid w:val="00A73A4B"/>
    <w:rsid w:val="00A749B5"/>
    <w:rsid w:val="00A839C9"/>
    <w:rsid w:val="00A86CE5"/>
    <w:rsid w:val="00A8717D"/>
    <w:rsid w:val="00A95258"/>
    <w:rsid w:val="00A959A5"/>
    <w:rsid w:val="00AA2E03"/>
    <w:rsid w:val="00AA2E5A"/>
    <w:rsid w:val="00AA4F64"/>
    <w:rsid w:val="00AB012E"/>
    <w:rsid w:val="00AB0606"/>
    <w:rsid w:val="00AB18C8"/>
    <w:rsid w:val="00AB1A3B"/>
    <w:rsid w:val="00AB444E"/>
    <w:rsid w:val="00AC2D65"/>
    <w:rsid w:val="00AC3912"/>
    <w:rsid w:val="00AD439D"/>
    <w:rsid w:val="00AD59A5"/>
    <w:rsid w:val="00AD6C25"/>
    <w:rsid w:val="00AD7C94"/>
    <w:rsid w:val="00AE1745"/>
    <w:rsid w:val="00AE6217"/>
    <w:rsid w:val="00AF1A5D"/>
    <w:rsid w:val="00AF5C90"/>
    <w:rsid w:val="00AF657C"/>
    <w:rsid w:val="00AF6B7F"/>
    <w:rsid w:val="00AF7025"/>
    <w:rsid w:val="00B04DE5"/>
    <w:rsid w:val="00B0667E"/>
    <w:rsid w:val="00B14CC7"/>
    <w:rsid w:val="00B21E6E"/>
    <w:rsid w:val="00B22F9B"/>
    <w:rsid w:val="00B25011"/>
    <w:rsid w:val="00B259A1"/>
    <w:rsid w:val="00B27048"/>
    <w:rsid w:val="00B2777D"/>
    <w:rsid w:val="00B32851"/>
    <w:rsid w:val="00B372CF"/>
    <w:rsid w:val="00B454EB"/>
    <w:rsid w:val="00B46F68"/>
    <w:rsid w:val="00B50010"/>
    <w:rsid w:val="00B504A4"/>
    <w:rsid w:val="00B5104D"/>
    <w:rsid w:val="00B5363A"/>
    <w:rsid w:val="00B54183"/>
    <w:rsid w:val="00B56A78"/>
    <w:rsid w:val="00B6131F"/>
    <w:rsid w:val="00B61416"/>
    <w:rsid w:val="00B65BA4"/>
    <w:rsid w:val="00B67243"/>
    <w:rsid w:val="00B70586"/>
    <w:rsid w:val="00B71367"/>
    <w:rsid w:val="00B72CC2"/>
    <w:rsid w:val="00B73D6D"/>
    <w:rsid w:val="00B822DC"/>
    <w:rsid w:val="00B826A2"/>
    <w:rsid w:val="00B84EA1"/>
    <w:rsid w:val="00B85448"/>
    <w:rsid w:val="00B85B79"/>
    <w:rsid w:val="00B873BF"/>
    <w:rsid w:val="00B97622"/>
    <w:rsid w:val="00BA1FB7"/>
    <w:rsid w:val="00BA7FB2"/>
    <w:rsid w:val="00BB4E36"/>
    <w:rsid w:val="00BB7A6B"/>
    <w:rsid w:val="00BC1E04"/>
    <w:rsid w:val="00BC6AE0"/>
    <w:rsid w:val="00BC7BE8"/>
    <w:rsid w:val="00BD337F"/>
    <w:rsid w:val="00BD572F"/>
    <w:rsid w:val="00BE0235"/>
    <w:rsid w:val="00BE0EF8"/>
    <w:rsid w:val="00BE4FFE"/>
    <w:rsid w:val="00BE7206"/>
    <w:rsid w:val="00BF42F5"/>
    <w:rsid w:val="00C00D3B"/>
    <w:rsid w:val="00C0200D"/>
    <w:rsid w:val="00C02105"/>
    <w:rsid w:val="00C04FC7"/>
    <w:rsid w:val="00C11FDA"/>
    <w:rsid w:val="00C13085"/>
    <w:rsid w:val="00C15544"/>
    <w:rsid w:val="00C167E0"/>
    <w:rsid w:val="00C20A16"/>
    <w:rsid w:val="00C21F9A"/>
    <w:rsid w:val="00C22701"/>
    <w:rsid w:val="00C239EB"/>
    <w:rsid w:val="00C2433B"/>
    <w:rsid w:val="00C312E3"/>
    <w:rsid w:val="00C324EB"/>
    <w:rsid w:val="00C33DB9"/>
    <w:rsid w:val="00C34D41"/>
    <w:rsid w:val="00C35A41"/>
    <w:rsid w:val="00C376C5"/>
    <w:rsid w:val="00C379B0"/>
    <w:rsid w:val="00C41E39"/>
    <w:rsid w:val="00C50179"/>
    <w:rsid w:val="00C51FA5"/>
    <w:rsid w:val="00C60EAD"/>
    <w:rsid w:val="00C62B69"/>
    <w:rsid w:val="00C63A57"/>
    <w:rsid w:val="00C651BD"/>
    <w:rsid w:val="00C700D8"/>
    <w:rsid w:val="00C72BD6"/>
    <w:rsid w:val="00C72CDC"/>
    <w:rsid w:val="00C76C3D"/>
    <w:rsid w:val="00C773D5"/>
    <w:rsid w:val="00C80BD4"/>
    <w:rsid w:val="00C81462"/>
    <w:rsid w:val="00C84297"/>
    <w:rsid w:val="00C93DA8"/>
    <w:rsid w:val="00C95E6A"/>
    <w:rsid w:val="00CA036E"/>
    <w:rsid w:val="00CA1CB2"/>
    <w:rsid w:val="00CA383D"/>
    <w:rsid w:val="00CA42D7"/>
    <w:rsid w:val="00CA4F1C"/>
    <w:rsid w:val="00CA7245"/>
    <w:rsid w:val="00CA7A60"/>
    <w:rsid w:val="00CB495C"/>
    <w:rsid w:val="00CB5DFF"/>
    <w:rsid w:val="00CD149C"/>
    <w:rsid w:val="00CD780B"/>
    <w:rsid w:val="00CE54F5"/>
    <w:rsid w:val="00CF1A83"/>
    <w:rsid w:val="00CF1EC2"/>
    <w:rsid w:val="00CF268D"/>
    <w:rsid w:val="00CF4D42"/>
    <w:rsid w:val="00CF574D"/>
    <w:rsid w:val="00D015A6"/>
    <w:rsid w:val="00D02162"/>
    <w:rsid w:val="00D0318B"/>
    <w:rsid w:val="00D041F8"/>
    <w:rsid w:val="00D0616E"/>
    <w:rsid w:val="00D064AF"/>
    <w:rsid w:val="00D13B1F"/>
    <w:rsid w:val="00D14D77"/>
    <w:rsid w:val="00D20304"/>
    <w:rsid w:val="00D235F4"/>
    <w:rsid w:val="00D25AE0"/>
    <w:rsid w:val="00D33571"/>
    <w:rsid w:val="00D3380A"/>
    <w:rsid w:val="00D40A54"/>
    <w:rsid w:val="00D40E16"/>
    <w:rsid w:val="00D4729B"/>
    <w:rsid w:val="00D51A5B"/>
    <w:rsid w:val="00D55776"/>
    <w:rsid w:val="00D6144E"/>
    <w:rsid w:val="00D64070"/>
    <w:rsid w:val="00D653EC"/>
    <w:rsid w:val="00D65D5D"/>
    <w:rsid w:val="00D72383"/>
    <w:rsid w:val="00D80261"/>
    <w:rsid w:val="00D85C0F"/>
    <w:rsid w:val="00D863A4"/>
    <w:rsid w:val="00D86D4B"/>
    <w:rsid w:val="00D86DC5"/>
    <w:rsid w:val="00D90E19"/>
    <w:rsid w:val="00D9418B"/>
    <w:rsid w:val="00D949AE"/>
    <w:rsid w:val="00D94E5F"/>
    <w:rsid w:val="00DA14D1"/>
    <w:rsid w:val="00DA1F16"/>
    <w:rsid w:val="00DB16D4"/>
    <w:rsid w:val="00DC3553"/>
    <w:rsid w:val="00DC5673"/>
    <w:rsid w:val="00DD6CDA"/>
    <w:rsid w:val="00DE013F"/>
    <w:rsid w:val="00DE3324"/>
    <w:rsid w:val="00DE707B"/>
    <w:rsid w:val="00DF5774"/>
    <w:rsid w:val="00E0013D"/>
    <w:rsid w:val="00E04E30"/>
    <w:rsid w:val="00E05526"/>
    <w:rsid w:val="00E07B25"/>
    <w:rsid w:val="00E11893"/>
    <w:rsid w:val="00E11BA3"/>
    <w:rsid w:val="00E22132"/>
    <w:rsid w:val="00E22AFD"/>
    <w:rsid w:val="00E31463"/>
    <w:rsid w:val="00E317F7"/>
    <w:rsid w:val="00E320D0"/>
    <w:rsid w:val="00E35EB9"/>
    <w:rsid w:val="00E431D2"/>
    <w:rsid w:val="00E459E5"/>
    <w:rsid w:val="00E4708A"/>
    <w:rsid w:val="00E539FB"/>
    <w:rsid w:val="00E549F2"/>
    <w:rsid w:val="00E624B2"/>
    <w:rsid w:val="00E71440"/>
    <w:rsid w:val="00E73462"/>
    <w:rsid w:val="00E76AC4"/>
    <w:rsid w:val="00E8215A"/>
    <w:rsid w:val="00E83BF4"/>
    <w:rsid w:val="00E85026"/>
    <w:rsid w:val="00E86DA3"/>
    <w:rsid w:val="00E90297"/>
    <w:rsid w:val="00E91372"/>
    <w:rsid w:val="00E97560"/>
    <w:rsid w:val="00E978AA"/>
    <w:rsid w:val="00EA0268"/>
    <w:rsid w:val="00EA2F81"/>
    <w:rsid w:val="00EA68AB"/>
    <w:rsid w:val="00EA7A6A"/>
    <w:rsid w:val="00EB0A98"/>
    <w:rsid w:val="00EB286A"/>
    <w:rsid w:val="00EB6F06"/>
    <w:rsid w:val="00EC0BE5"/>
    <w:rsid w:val="00EC0CE2"/>
    <w:rsid w:val="00EC3131"/>
    <w:rsid w:val="00EC3D04"/>
    <w:rsid w:val="00EC7F8E"/>
    <w:rsid w:val="00ED2430"/>
    <w:rsid w:val="00ED2892"/>
    <w:rsid w:val="00ED3CAF"/>
    <w:rsid w:val="00ED4542"/>
    <w:rsid w:val="00ED45A6"/>
    <w:rsid w:val="00ED5524"/>
    <w:rsid w:val="00EE01DD"/>
    <w:rsid w:val="00EE22AA"/>
    <w:rsid w:val="00EE2936"/>
    <w:rsid w:val="00EF0A97"/>
    <w:rsid w:val="00EF6787"/>
    <w:rsid w:val="00EF6E71"/>
    <w:rsid w:val="00F02410"/>
    <w:rsid w:val="00F0382F"/>
    <w:rsid w:val="00F045B2"/>
    <w:rsid w:val="00F105D1"/>
    <w:rsid w:val="00F15E45"/>
    <w:rsid w:val="00F206F2"/>
    <w:rsid w:val="00F32C52"/>
    <w:rsid w:val="00F350DD"/>
    <w:rsid w:val="00F52242"/>
    <w:rsid w:val="00F71BF6"/>
    <w:rsid w:val="00F735A8"/>
    <w:rsid w:val="00F80640"/>
    <w:rsid w:val="00FA00B1"/>
    <w:rsid w:val="00FA022C"/>
    <w:rsid w:val="00FA767B"/>
    <w:rsid w:val="00FB1588"/>
    <w:rsid w:val="00FB37F1"/>
    <w:rsid w:val="00FB4908"/>
    <w:rsid w:val="00FB69D7"/>
    <w:rsid w:val="00FC3572"/>
    <w:rsid w:val="00FC4B39"/>
    <w:rsid w:val="00FD1205"/>
    <w:rsid w:val="00FD2668"/>
    <w:rsid w:val="00FD29F2"/>
    <w:rsid w:val="00FD4724"/>
    <w:rsid w:val="00FD5A2B"/>
    <w:rsid w:val="00FD7309"/>
    <w:rsid w:val="00FE11E8"/>
    <w:rsid w:val="00FE2548"/>
    <w:rsid w:val="00FE5275"/>
    <w:rsid w:val="00FF045E"/>
    <w:rsid w:val="00FF0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84092B"/>
  <w15:chartTrackingRefBased/>
  <w15:docId w15:val="{4C0500D3-23AC-4C32-8CC6-B9D9D8FFAC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005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BB661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95AA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BB661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83F8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C440E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383F8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B661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749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BB661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D3380A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C440E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00599"/>
    <w:rPr>
      <w:rFonts w:asciiTheme="majorHAnsi" w:eastAsiaTheme="majorEastAsia" w:hAnsiTheme="majorHAnsi" w:cstheme="majorBidi"/>
      <w:color w:val="BB6616" w:themeColor="accent1" w:themeShade="BF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00599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600599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60059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0059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695AAF"/>
    <w:rPr>
      <w:rFonts w:asciiTheme="majorHAnsi" w:eastAsiaTheme="majorEastAsia" w:hAnsiTheme="majorHAnsi" w:cstheme="majorBidi"/>
      <w:color w:val="BB661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4912D1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4912D1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4912D1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4912D1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4912D1"/>
    <w:rPr>
      <w:color w:val="CC9900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83F8C"/>
    <w:rPr>
      <w:rFonts w:asciiTheme="majorHAnsi" w:eastAsiaTheme="majorEastAsia" w:hAnsiTheme="majorHAnsi" w:cstheme="majorBidi"/>
      <w:color w:val="7C440E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383F8C"/>
    <w:rPr>
      <w:rFonts w:asciiTheme="majorHAnsi" w:eastAsiaTheme="majorEastAsia" w:hAnsiTheme="majorHAnsi" w:cstheme="majorBidi"/>
      <w:i/>
      <w:iCs/>
      <w:color w:val="BB661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17749A"/>
    <w:rPr>
      <w:rFonts w:asciiTheme="majorHAnsi" w:eastAsiaTheme="majorEastAsia" w:hAnsiTheme="majorHAnsi" w:cstheme="majorBidi"/>
      <w:color w:val="BB6616" w:themeColor="accent1" w:themeShade="BF"/>
    </w:rPr>
  </w:style>
  <w:style w:type="character" w:styleId="SubtleEmphasis">
    <w:name w:val="Subtle Emphasis"/>
    <w:basedOn w:val="DefaultParagraphFont"/>
    <w:uiPriority w:val="19"/>
    <w:qFormat/>
    <w:rsid w:val="00232697"/>
    <w:rPr>
      <w:rFonts w:eastAsiaTheme="minorEastAsia" w:cstheme="minorBidi"/>
      <w:bCs w:val="0"/>
      <w:i/>
      <w:iCs/>
      <w:color w:val="808080" w:themeColor="text1" w:themeTint="7F"/>
      <w:szCs w:val="22"/>
      <w:lang w:val="en-US"/>
    </w:rPr>
  </w:style>
  <w:style w:type="table" w:styleId="LightShading-Accent1">
    <w:name w:val="Light Shading Accent 1"/>
    <w:basedOn w:val="TableNormal"/>
    <w:uiPriority w:val="60"/>
    <w:rsid w:val="00232697"/>
    <w:pPr>
      <w:spacing w:after="0" w:line="240" w:lineRule="auto"/>
    </w:pPr>
    <w:rPr>
      <w:rFonts w:eastAsiaTheme="minorEastAsia"/>
      <w:color w:val="BB6616" w:themeColor="accent1" w:themeShade="BF"/>
      <w:lang w:bidi="en-US"/>
    </w:rPr>
    <w:tblPr>
      <w:tblStyleRowBandSize w:val="1"/>
      <w:tblStyleColBandSize w:val="1"/>
      <w:tblBorders>
        <w:top w:val="single" w:sz="8" w:space="0" w:color="E78A31" w:themeColor="accent1"/>
        <w:bottom w:val="single" w:sz="8" w:space="0" w:color="E78A31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8A31" w:themeColor="accent1"/>
          <w:left w:val="nil"/>
          <w:bottom w:val="single" w:sz="8" w:space="0" w:color="E78A31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E78A31" w:themeColor="accent1"/>
          <w:left w:val="nil"/>
          <w:bottom w:val="single" w:sz="8" w:space="0" w:color="E78A31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9E1CB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9E1CB" w:themeFill="accent1" w:themeFillTint="3F"/>
      </w:tcPr>
    </w:tblStylePr>
  </w:style>
  <w:style w:type="paragraph" w:styleId="ListParagraph">
    <w:name w:val="List Paragraph"/>
    <w:basedOn w:val="Normal"/>
    <w:uiPriority w:val="34"/>
    <w:qFormat/>
    <w:rsid w:val="00232697"/>
    <w:pPr>
      <w:ind w:left="720"/>
      <w:contextualSpacing/>
    </w:pPr>
  </w:style>
  <w:style w:type="character" w:customStyle="1" w:styleId="Heading6Char">
    <w:name w:val="Heading 6 Char"/>
    <w:basedOn w:val="DefaultParagraphFont"/>
    <w:link w:val="Heading6"/>
    <w:uiPriority w:val="9"/>
    <w:rsid w:val="00D3380A"/>
    <w:rPr>
      <w:rFonts w:asciiTheme="majorHAnsi" w:eastAsiaTheme="majorEastAsia" w:hAnsiTheme="majorHAnsi" w:cstheme="majorBidi"/>
      <w:color w:val="7C440E" w:themeColor="accent1" w:themeShade="7F"/>
    </w:rPr>
  </w:style>
  <w:style w:type="table" w:styleId="TableGrid">
    <w:name w:val="Table Grid"/>
    <w:basedOn w:val="TableNormal"/>
    <w:uiPriority w:val="39"/>
    <w:rsid w:val="00956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04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493D"/>
  </w:style>
  <w:style w:type="paragraph" w:styleId="Footer">
    <w:name w:val="footer"/>
    <w:basedOn w:val="Normal"/>
    <w:link w:val="FooterChar"/>
    <w:uiPriority w:val="99"/>
    <w:unhideWhenUsed/>
    <w:rsid w:val="0080493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493D"/>
  </w:style>
  <w:style w:type="character" w:styleId="IntenseEmphasis">
    <w:name w:val="Intense Emphasis"/>
    <w:basedOn w:val="DefaultParagraphFont"/>
    <w:uiPriority w:val="21"/>
    <w:qFormat/>
    <w:rsid w:val="00B822DC"/>
    <w:rPr>
      <w:i/>
      <w:iCs/>
      <w:color w:val="E78A31" w:themeColor="accent1"/>
    </w:rPr>
  </w:style>
  <w:style w:type="table" w:styleId="ListTable7Colorful">
    <w:name w:val="List Table 7 Colorful"/>
    <w:basedOn w:val="TableNormal"/>
    <w:uiPriority w:val="52"/>
    <w:rsid w:val="008A6A41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mw-headline">
    <w:name w:val="mw-headline"/>
    <w:basedOn w:val="DefaultParagraphFont"/>
    <w:rsid w:val="00334871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4492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AD59A5"/>
    <w:rPr>
      <w:color w:val="96A9A9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62B6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62B6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62B6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62B6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62B6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62B6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62B6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21199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34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696464"/>
      </a:dk2>
      <a:lt2>
        <a:srgbClr val="E9E5DC"/>
      </a:lt2>
      <a:accent1>
        <a:srgbClr val="E78A31"/>
      </a:accent1>
      <a:accent2>
        <a:srgbClr val="FFC000"/>
      </a:accent2>
      <a:accent3>
        <a:srgbClr val="A28E6A"/>
      </a:accent3>
      <a:accent4>
        <a:srgbClr val="956251"/>
      </a:accent4>
      <a:accent5>
        <a:srgbClr val="CE2528"/>
      </a:accent5>
      <a:accent6>
        <a:srgbClr val="855D5D"/>
      </a:accent6>
      <a:hlink>
        <a:srgbClr val="CC9900"/>
      </a:hlink>
      <a:folHlink>
        <a:srgbClr val="96A9A9"/>
      </a:folHlink>
    </a:clrScheme>
    <a:fontScheme name="Simple Elegence">
      <a:majorFont>
        <a:latin typeface="Calibri Light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9B021E-8CD0-460B-B696-9E2B533392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6</Pages>
  <Words>464</Words>
  <Characters>26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slan</dc:creator>
  <cp:keywords/>
  <dc:description/>
  <cp:lastModifiedBy>Anas Jamil</cp:lastModifiedBy>
  <cp:revision>42</cp:revision>
  <cp:lastPrinted>2018-04-24T04:17:00Z</cp:lastPrinted>
  <dcterms:created xsi:type="dcterms:W3CDTF">2018-08-27T12:33:00Z</dcterms:created>
  <dcterms:modified xsi:type="dcterms:W3CDTF">2018-08-28T06:22:00Z</dcterms:modified>
</cp:coreProperties>
</file>